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EA3810" w14:textId="77777777" w:rsidR="6E2A7155" w:rsidRDefault="6E2A7155" w:rsidP="6ABA0DD6">
      <w:pPr>
        <w:pStyle w:val="Title"/>
        <w:spacing w:line="276" w:lineRule="auto"/>
      </w:pPr>
      <w:r>
        <w:t>NATIONAL INSTITUTE FOR HEALTH AND CARE EXCELLENCE</w:t>
      </w:r>
    </w:p>
    <w:p w14:paraId="0F7E27C5" w14:textId="77777777" w:rsidR="6E2A7155" w:rsidRDefault="6E2A7155" w:rsidP="6ABA0DD6">
      <w:pPr>
        <w:pStyle w:val="Title"/>
        <w:spacing w:line="276" w:lineRule="auto"/>
      </w:pPr>
      <w:r>
        <w:t>Centre for Health Technology Evaluation</w:t>
      </w:r>
    </w:p>
    <w:p w14:paraId="1299B1F7" w14:textId="6AD55336" w:rsidR="6E2A7155" w:rsidRDefault="005C4C94" w:rsidP="6ABA0DD6">
      <w:pPr>
        <w:pStyle w:val="Title2"/>
      </w:pPr>
      <w:sdt>
        <w:sdtPr>
          <w:id w:val="801655246"/>
          <w:placeholder>
            <w:docPart w:val="25CB911AECB049C9BD7C102995C1C135"/>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6E2A7155">
            <w:t>Diagnostics Advisory Committee (DAC)</w:t>
          </w:r>
        </w:sdtContent>
      </w:sdt>
      <w:r w:rsidR="6E2A7155">
        <w:t xml:space="preserve"> meeting minutes</w:t>
      </w:r>
    </w:p>
    <w:p w14:paraId="2ADD7F09" w14:textId="284005BA" w:rsidR="6E2A7155" w:rsidRDefault="6E2A7155" w:rsidP="6ABA0DD6">
      <w:pPr>
        <w:pStyle w:val="Paragraphnonumbers"/>
      </w:pPr>
      <w:r w:rsidRPr="6ABA0DD6">
        <w:rPr>
          <w:b/>
        </w:rPr>
        <w:t>Minutes:</w:t>
      </w:r>
      <w:r>
        <w:tab/>
      </w:r>
      <w:sdt>
        <w:sdtPr>
          <w:id w:val="1697162135"/>
          <w:placeholder>
            <w:docPart w:val="DC40935EE64A4A259FA84C17DAA171E4"/>
          </w:placeholder>
          <w:dropDownList>
            <w:listItem w:value="Choose an option"/>
            <w:listItem w:displayText="Unconfirmed" w:value="Unconfirmed"/>
            <w:listItem w:displayText="Confirmed" w:value="Confirmed"/>
          </w:dropDownList>
        </w:sdtPr>
        <w:sdtEndPr/>
        <w:sdtContent>
          <w:r>
            <w:t>Unconfirmed</w:t>
          </w:r>
        </w:sdtContent>
      </w:sdt>
    </w:p>
    <w:p w14:paraId="251E3AD3" w14:textId="72A79743" w:rsidR="6E2A7155" w:rsidRDefault="6E2A7155" w:rsidP="6ABA0DD6">
      <w:pPr>
        <w:pStyle w:val="Paragraphnonumbers"/>
        <w:rPr>
          <w:b/>
        </w:rPr>
      </w:pPr>
      <w:r w:rsidRPr="6ABA0DD6">
        <w:rPr>
          <w:b/>
        </w:rPr>
        <w:t>Date and time:</w:t>
      </w:r>
      <w:r>
        <w:tab/>
      </w:r>
      <w:sdt>
        <w:sdtPr>
          <w:id w:val="692166845"/>
          <w:placeholder>
            <w:docPart w:val="C63E961E37104AB4869D012C0D62218D"/>
          </w:placeholder>
        </w:sdtPr>
        <w:sdtEndPr/>
        <w:sdtContent>
          <w:r>
            <w:rPr>
              <w:bCs w:val="0"/>
            </w:rPr>
            <w:t>Wednesday 18 September 2024</w:t>
          </w:r>
        </w:sdtContent>
      </w:sdt>
    </w:p>
    <w:p w14:paraId="7B3FBCF1" w14:textId="23A79894" w:rsidR="6E2A7155" w:rsidRDefault="6E2A7155" w:rsidP="6ABA0DD6">
      <w:pPr>
        <w:pStyle w:val="Paragraphnonumbers"/>
      </w:pPr>
      <w:r w:rsidRPr="6ABA0DD6">
        <w:rPr>
          <w:b/>
        </w:rPr>
        <w:t>Location:</w:t>
      </w:r>
      <w:r>
        <w:tab/>
      </w:r>
      <w:sdt>
        <w:sdtPr>
          <w:id w:val="1048936462"/>
          <w:placeholder>
            <w:docPart w:val="F8691A692DC6462C9150264400CFD09A"/>
          </w:placeholder>
        </w:sdtPr>
        <w:sdtEndPr/>
        <w:sdtContent>
          <w:r>
            <w:t>Virtual</w:t>
          </w:r>
        </w:sdtContent>
      </w:sdt>
    </w:p>
    <w:p w14:paraId="5AA8C3CA" w14:textId="77777777" w:rsidR="6ABA0DD6" w:rsidRDefault="6ABA0DD6" w:rsidP="6ABA0DD6">
      <w:pPr>
        <w:pStyle w:val="Paragraphnonumbers"/>
      </w:pPr>
    </w:p>
    <w:p w14:paraId="0F6B40E4" w14:textId="77777777" w:rsidR="6E2A7155" w:rsidRDefault="6E2A7155" w:rsidP="6ABA0DD6">
      <w:pPr>
        <w:pStyle w:val="Heading1"/>
      </w:pPr>
      <w:r>
        <w:t>Committee members present</w:t>
      </w:r>
    </w:p>
    <w:p w14:paraId="43D3B5A1" w14:textId="3668A633" w:rsidR="6E2A7155" w:rsidRDefault="6E2A7155" w:rsidP="6ABA0DD6">
      <w:pPr>
        <w:pStyle w:val="Paragraph"/>
        <w:spacing w:after="100"/>
      </w:pPr>
      <w:r>
        <w:t>Brian Shine (Chair)</w:t>
      </w:r>
      <w:r>
        <w:tab/>
      </w:r>
      <w:r>
        <w:tab/>
      </w:r>
      <w:r>
        <w:tab/>
      </w:r>
      <w:r>
        <w:tab/>
      </w:r>
      <w:r>
        <w:tab/>
      </w:r>
      <w:r>
        <w:tab/>
      </w:r>
      <w:r>
        <w:tab/>
        <w:t>Present for all items</w:t>
      </w:r>
    </w:p>
    <w:p w14:paraId="282F888D" w14:textId="0F7AF63C" w:rsidR="6E2A7155" w:rsidRDefault="6E2A7155" w:rsidP="6ABA0DD6">
      <w:pPr>
        <w:pStyle w:val="Paragraph"/>
        <w:spacing w:after="100"/>
      </w:pPr>
      <w:r w:rsidRPr="6ABA0DD6">
        <w:t>Neil Hawkins (Vice Chair)</w:t>
      </w:r>
      <w:r>
        <w:tab/>
      </w:r>
      <w:r>
        <w:tab/>
      </w:r>
      <w:r>
        <w:tab/>
      </w:r>
      <w:r>
        <w:tab/>
      </w:r>
      <w:r>
        <w:tab/>
      </w:r>
      <w:r>
        <w:tab/>
      </w:r>
      <w:r w:rsidRPr="6ABA0DD6">
        <w:t>Present for all items</w:t>
      </w:r>
    </w:p>
    <w:p w14:paraId="34C88B5C" w14:textId="27D66DE5" w:rsidR="6E2A7155" w:rsidRDefault="6E2A7155" w:rsidP="6ABA0DD6">
      <w:pPr>
        <w:pStyle w:val="Paragraph"/>
        <w:spacing w:after="100"/>
      </w:pPr>
      <w:r w:rsidRPr="6ABA0DD6">
        <w:t>Alex Novak</w:t>
      </w:r>
      <w:r>
        <w:tab/>
      </w:r>
      <w:r>
        <w:tab/>
      </w:r>
      <w:r>
        <w:tab/>
      </w:r>
      <w:r>
        <w:tab/>
      </w:r>
      <w:r>
        <w:tab/>
      </w:r>
      <w:r>
        <w:tab/>
      </w:r>
      <w:r>
        <w:tab/>
      </w:r>
      <w:r>
        <w:tab/>
      </w:r>
      <w:r w:rsidRPr="6ABA0DD6">
        <w:t xml:space="preserve">Present for items 1 to </w:t>
      </w:r>
      <w:r>
        <w:tab/>
      </w:r>
      <w:r>
        <w:tab/>
      </w:r>
      <w:r>
        <w:tab/>
      </w:r>
      <w:r>
        <w:tab/>
      </w:r>
      <w:r>
        <w:tab/>
      </w:r>
      <w:r>
        <w:tab/>
      </w:r>
      <w:r>
        <w:tab/>
      </w:r>
      <w:r>
        <w:tab/>
      </w:r>
      <w:r>
        <w:tab/>
      </w:r>
      <w:r>
        <w:tab/>
      </w:r>
      <w:r w:rsidRPr="6ABA0DD6">
        <w:t xml:space="preserve">   3.3.6</w:t>
      </w:r>
    </w:p>
    <w:p w14:paraId="6E7EF661" w14:textId="2E15270B" w:rsidR="6E2A7155" w:rsidRDefault="6E2A7155" w:rsidP="6ABA0DD6">
      <w:pPr>
        <w:pStyle w:val="Paragraph"/>
        <w:spacing w:after="100"/>
      </w:pPr>
      <w:r w:rsidRPr="6ABA0DD6">
        <w:t>Anne Scott</w:t>
      </w:r>
      <w:r>
        <w:tab/>
      </w:r>
      <w:r>
        <w:tab/>
      </w:r>
      <w:r>
        <w:tab/>
      </w:r>
      <w:r>
        <w:tab/>
      </w:r>
      <w:r>
        <w:tab/>
      </w:r>
      <w:r>
        <w:tab/>
      </w:r>
      <w:r>
        <w:tab/>
      </w:r>
      <w:r>
        <w:tab/>
        <w:t xml:space="preserve">Present for all items </w:t>
      </w:r>
    </w:p>
    <w:p w14:paraId="4F3155DF" w14:textId="73C2273C" w:rsidR="6E2A7155" w:rsidRDefault="6E2A7155" w:rsidP="6ABA0DD6">
      <w:pPr>
        <w:pStyle w:val="Paragraph"/>
        <w:spacing w:after="100"/>
      </w:pPr>
      <w:r>
        <w:t>Diane Davies</w:t>
      </w:r>
      <w:r>
        <w:tab/>
      </w:r>
      <w:r>
        <w:tab/>
      </w:r>
      <w:r>
        <w:tab/>
      </w:r>
      <w:r>
        <w:tab/>
      </w:r>
      <w:r>
        <w:tab/>
      </w:r>
      <w:r>
        <w:tab/>
      </w:r>
      <w:r>
        <w:tab/>
      </w:r>
      <w:r>
        <w:tab/>
        <w:t>Present for all items</w:t>
      </w:r>
    </w:p>
    <w:p w14:paraId="503239E4" w14:textId="5C6FCF97" w:rsidR="6E2A7155" w:rsidRDefault="6E2A7155" w:rsidP="6ABA0DD6">
      <w:pPr>
        <w:pStyle w:val="Paragraph"/>
        <w:spacing w:after="100"/>
      </w:pPr>
      <w:r>
        <w:t xml:space="preserve">Farai </w:t>
      </w:r>
      <w:proofErr w:type="spellStart"/>
      <w:r>
        <w:t>Goromonzi</w:t>
      </w:r>
      <w:proofErr w:type="spellEnd"/>
      <w:r>
        <w:tab/>
      </w:r>
      <w:r>
        <w:tab/>
      </w:r>
      <w:r>
        <w:tab/>
      </w:r>
      <w:r>
        <w:tab/>
      </w:r>
      <w:r>
        <w:tab/>
      </w:r>
      <w:r>
        <w:tab/>
      </w:r>
      <w:r>
        <w:tab/>
        <w:t>Present for all items</w:t>
      </w:r>
    </w:p>
    <w:p w14:paraId="1A7630D7" w14:textId="6221379C" w:rsidR="6E2A7155" w:rsidRDefault="6E2A7155" w:rsidP="6ABA0DD6">
      <w:pPr>
        <w:pStyle w:val="Paragraph"/>
        <w:spacing w:after="100"/>
      </w:pPr>
      <w:r>
        <w:t>Ghada Ahmed</w:t>
      </w:r>
      <w:r>
        <w:tab/>
      </w:r>
      <w:r>
        <w:tab/>
      </w:r>
      <w:r>
        <w:tab/>
      </w:r>
      <w:r>
        <w:tab/>
      </w:r>
      <w:r>
        <w:tab/>
      </w:r>
      <w:r>
        <w:tab/>
      </w:r>
      <w:r>
        <w:tab/>
      </w:r>
      <w:r>
        <w:tab/>
        <w:t>Present for all items</w:t>
      </w:r>
    </w:p>
    <w:p w14:paraId="0BDF358E" w14:textId="5BF54026" w:rsidR="6E2A7155" w:rsidRDefault="6E2A7155" w:rsidP="6ABA0DD6">
      <w:pPr>
        <w:pStyle w:val="Paragraph"/>
        <w:spacing w:after="100"/>
      </w:pPr>
      <w:r>
        <w:t>Jacob Brown</w:t>
      </w:r>
      <w:r>
        <w:tab/>
      </w:r>
      <w:r>
        <w:tab/>
      </w:r>
      <w:r>
        <w:tab/>
      </w:r>
      <w:r>
        <w:tab/>
      </w:r>
      <w:r>
        <w:tab/>
      </w:r>
      <w:r>
        <w:tab/>
      </w:r>
      <w:r>
        <w:tab/>
      </w:r>
      <w:r>
        <w:tab/>
        <w:t>Present for all items</w:t>
      </w:r>
    </w:p>
    <w:p w14:paraId="58B0AB2F" w14:textId="405DE70C" w:rsidR="6E2A7155" w:rsidRDefault="6E2A7155" w:rsidP="6ABA0DD6">
      <w:pPr>
        <w:pStyle w:val="Paragraph"/>
        <w:spacing w:after="100"/>
      </w:pPr>
      <w:r>
        <w:t>John Cairns</w:t>
      </w:r>
      <w:r>
        <w:tab/>
      </w:r>
      <w:r>
        <w:tab/>
      </w:r>
      <w:r>
        <w:tab/>
      </w:r>
      <w:r>
        <w:tab/>
      </w:r>
      <w:r>
        <w:tab/>
      </w:r>
      <w:r>
        <w:tab/>
      </w:r>
      <w:r>
        <w:tab/>
      </w:r>
      <w:r>
        <w:tab/>
        <w:t>Present for all items</w:t>
      </w:r>
    </w:p>
    <w:p w14:paraId="000EA081" w14:textId="019A664B" w:rsidR="6E2A7155" w:rsidRDefault="6E2A7155" w:rsidP="6ABA0DD6">
      <w:pPr>
        <w:pStyle w:val="Paragraph"/>
        <w:spacing w:after="100"/>
      </w:pPr>
      <w:r>
        <w:t>Jonathan Weir-McCall</w:t>
      </w:r>
      <w:r>
        <w:tab/>
      </w:r>
      <w:r>
        <w:tab/>
      </w:r>
      <w:r>
        <w:tab/>
      </w:r>
      <w:r>
        <w:tab/>
      </w:r>
      <w:r>
        <w:tab/>
      </w:r>
      <w:r>
        <w:tab/>
        <w:t>Present for all items</w:t>
      </w:r>
    </w:p>
    <w:p w14:paraId="331D7528" w14:textId="4BFD098A" w:rsidR="6E2A7155" w:rsidRDefault="6E2A7155" w:rsidP="6ABA0DD6">
      <w:pPr>
        <w:pStyle w:val="Paragraph"/>
        <w:spacing w:after="100"/>
      </w:pPr>
      <w:r>
        <w:t>Joy Allen</w:t>
      </w:r>
      <w:r>
        <w:tab/>
      </w:r>
      <w:r>
        <w:tab/>
      </w:r>
      <w:r>
        <w:tab/>
      </w:r>
      <w:r>
        <w:tab/>
      </w:r>
      <w:r>
        <w:tab/>
      </w:r>
      <w:r>
        <w:tab/>
      </w:r>
      <w:r>
        <w:tab/>
      </w:r>
      <w:r>
        <w:tab/>
        <w:t>Present for all items</w:t>
      </w:r>
    </w:p>
    <w:p w14:paraId="0910ECDA" w14:textId="4205A8EB" w:rsidR="6E2A7155" w:rsidRDefault="6E2A7155" w:rsidP="6ABA0DD6">
      <w:pPr>
        <w:pStyle w:val="Paragraph"/>
        <w:spacing w:after="100"/>
      </w:pPr>
      <w:r>
        <w:t>Keith Abram</w:t>
      </w:r>
      <w:r>
        <w:tab/>
      </w:r>
      <w:r>
        <w:tab/>
      </w:r>
      <w:r>
        <w:tab/>
      </w:r>
      <w:r>
        <w:tab/>
      </w:r>
      <w:r>
        <w:tab/>
      </w:r>
      <w:r>
        <w:tab/>
      </w:r>
      <w:r>
        <w:tab/>
      </w:r>
      <w:r>
        <w:tab/>
        <w:t>Present for all items</w:t>
      </w:r>
    </w:p>
    <w:p w14:paraId="0FA0DD60" w14:textId="0F657760" w:rsidR="6E2A7155" w:rsidRDefault="6E2A7155" w:rsidP="6ABA0DD6">
      <w:pPr>
        <w:pStyle w:val="Paragraph"/>
        <w:spacing w:after="100"/>
      </w:pPr>
      <w:r>
        <w:t>Matt Stevenson</w:t>
      </w:r>
      <w:r>
        <w:tab/>
      </w:r>
      <w:r>
        <w:tab/>
      </w:r>
      <w:r>
        <w:tab/>
      </w:r>
      <w:r>
        <w:tab/>
      </w:r>
      <w:r>
        <w:tab/>
      </w:r>
      <w:r>
        <w:tab/>
      </w:r>
      <w:r>
        <w:tab/>
        <w:t>Present for all items</w:t>
      </w:r>
    </w:p>
    <w:p w14:paraId="0C8B0E6A" w14:textId="5E2449E5" w:rsidR="6E2A7155" w:rsidRDefault="6E2A7155" w:rsidP="6ABA0DD6">
      <w:pPr>
        <w:pStyle w:val="Paragraph"/>
        <w:spacing w:after="100"/>
      </w:pPr>
      <w:r>
        <w:t>Michael Morton</w:t>
      </w:r>
      <w:r>
        <w:tab/>
      </w:r>
      <w:r>
        <w:tab/>
      </w:r>
      <w:r>
        <w:tab/>
      </w:r>
      <w:r>
        <w:tab/>
      </w:r>
      <w:r>
        <w:tab/>
      </w:r>
      <w:r>
        <w:tab/>
      </w:r>
      <w:r>
        <w:tab/>
        <w:t>Present for all items</w:t>
      </w:r>
    </w:p>
    <w:p w14:paraId="790025B2" w14:textId="0463EE28" w:rsidR="6E2A7155" w:rsidRDefault="6E2A7155" w:rsidP="6ABA0DD6">
      <w:pPr>
        <w:pStyle w:val="Paragraph"/>
        <w:spacing w:after="100"/>
      </w:pPr>
      <w:r>
        <w:lastRenderedPageBreak/>
        <w:t>Neil Hawkins</w:t>
      </w:r>
      <w:r>
        <w:tab/>
      </w:r>
      <w:r>
        <w:tab/>
      </w:r>
      <w:r>
        <w:tab/>
      </w:r>
      <w:r>
        <w:tab/>
      </w:r>
      <w:r>
        <w:tab/>
      </w:r>
      <w:r>
        <w:tab/>
      </w:r>
      <w:r>
        <w:tab/>
      </w:r>
      <w:r>
        <w:tab/>
        <w:t>Present for all items</w:t>
      </w:r>
    </w:p>
    <w:p w14:paraId="42D07B6A" w14:textId="55913A61" w:rsidR="6E2A7155" w:rsidRDefault="6E2A7155" w:rsidP="6ABA0DD6">
      <w:pPr>
        <w:pStyle w:val="Paragraph"/>
        <w:spacing w:after="100"/>
      </w:pPr>
      <w:r>
        <w:t>Patrick McGinley</w:t>
      </w:r>
      <w:r>
        <w:tab/>
      </w:r>
      <w:r>
        <w:tab/>
      </w:r>
      <w:r>
        <w:tab/>
      </w:r>
      <w:r>
        <w:tab/>
      </w:r>
      <w:r>
        <w:tab/>
      </w:r>
      <w:r>
        <w:tab/>
      </w:r>
      <w:r>
        <w:tab/>
        <w:t>Present for all items</w:t>
      </w:r>
    </w:p>
    <w:p w14:paraId="70E372D2" w14:textId="22FB1600" w:rsidR="6E2A7155" w:rsidRDefault="6E2A7155" w:rsidP="6ABA0DD6">
      <w:pPr>
        <w:pStyle w:val="Paragraph"/>
        <w:spacing w:after="100"/>
      </w:pPr>
      <w:r>
        <w:t>Radha Ramachandran</w:t>
      </w:r>
      <w:r>
        <w:tab/>
      </w:r>
      <w:r>
        <w:tab/>
      </w:r>
      <w:r>
        <w:tab/>
      </w:r>
      <w:r>
        <w:tab/>
      </w:r>
      <w:r>
        <w:tab/>
      </w:r>
      <w:r>
        <w:tab/>
        <w:t>Present for all items</w:t>
      </w:r>
    </w:p>
    <w:p w14:paraId="0FC207F5" w14:textId="27CF405F" w:rsidR="6E2A7155" w:rsidRDefault="6E2A7155" w:rsidP="6ABA0DD6">
      <w:pPr>
        <w:pStyle w:val="Paragraph"/>
        <w:spacing w:after="100"/>
      </w:pPr>
      <w:r>
        <w:t>Rashmi Kumar</w:t>
      </w:r>
      <w:r>
        <w:tab/>
      </w:r>
      <w:r>
        <w:tab/>
      </w:r>
      <w:r>
        <w:tab/>
      </w:r>
      <w:r>
        <w:tab/>
      </w:r>
      <w:r>
        <w:tab/>
      </w:r>
      <w:r>
        <w:tab/>
      </w:r>
      <w:r>
        <w:tab/>
      </w:r>
      <w:r>
        <w:tab/>
        <w:t>Present for all items</w:t>
      </w:r>
    </w:p>
    <w:p w14:paraId="3490C54D" w14:textId="6866128D" w:rsidR="6E2A7155" w:rsidRDefault="6E2A7155" w:rsidP="6ABA0DD6">
      <w:pPr>
        <w:pStyle w:val="Paragraph"/>
        <w:spacing w:after="100"/>
      </w:pPr>
      <w:r>
        <w:t xml:space="preserve">Sam </w:t>
      </w:r>
      <w:proofErr w:type="spellStart"/>
      <w:r>
        <w:t>Creavin</w:t>
      </w:r>
      <w:proofErr w:type="spellEnd"/>
      <w:r>
        <w:tab/>
      </w:r>
      <w:r>
        <w:tab/>
      </w:r>
      <w:r>
        <w:tab/>
      </w:r>
      <w:r>
        <w:tab/>
      </w:r>
      <w:r>
        <w:tab/>
      </w:r>
      <w:r>
        <w:tab/>
      </w:r>
      <w:r>
        <w:tab/>
      </w:r>
      <w:r>
        <w:tab/>
        <w:t>Present for all items</w:t>
      </w:r>
    </w:p>
    <w:p w14:paraId="436FDAB3" w14:textId="029799DC" w:rsidR="6ABA0DD6" w:rsidRDefault="6ABA0DD6" w:rsidP="6ABA0DD6">
      <w:pPr>
        <w:pStyle w:val="Heading1"/>
        <w:tabs>
          <w:tab w:val="left" w:pos="4111"/>
        </w:tabs>
      </w:pPr>
    </w:p>
    <w:p w14:paraId="0C780A53" w14:textId="5E215EE6" w:rsidR="6E2A7155" w:rsidRDefault="6E2A7155" w:rsidP="6ABA0DD6">
      <w:pPr>
        <w:pStyle w:val="Heading1"/>
        <w:tabs>
          <w:tab w:val="left" w:pos="4111"/>
        </w:tabs>
      </w:pPr>
      <w:r>
        <w:t>Specialist committee members present:</w:t>
      </w:r>
    </w:p>
    <w:p w14:paraId="376BEBDF" w14:textId="30C7EA15" w:rsidR="6E2A7155" w:rsidRDefault="6E2A7155" w:rsidP="6ABA0DD6">
      <w:pPr>
        <w:pStyle w:val="Paragraphnonumbers"/>
        <w:spacing w:after="100"/>
      </w:pPr>
      <w:r>
        <w:t>Amanda Isaac</w:t>
      </w:r>
      <w:r w:rsidRPr="6ABA0DD6">
        <w:rPr>
          <w:rFonts w:eastAsia="Arial"/>
          <w:szCs w:val="24"/>
        </w:rPr>
        <w:t xml:space="preserve">, </w:t>
      </w:r>
      <w:r w:rsidRPr="6ABA0DD6">
        <w:rPr>
          <w:rFonts w:eastAsia="Arial"/>
          <w:bCs w:val="0"/>
          <w:color w:val="242424"/>
          <w:szCs w:val="24"/>
        </w:rPr>
        <w:t>Consultant Musculoskeletal Radiologist and</w:t>
      </w:r>
      <w:r>
        <w:tab/>
      </w:r>
      <w:r>
        <w:tab/>
      </w:r>
      <w:r w:rsidRPr="6ABA0DD6">
        <w:rPr>
          <w:rFonts w:eastAsia="Arial"/>
          <w:bCs w:val="0"/>
          <w:color w:val="242424"/>
          <w:szCs w:val="24"/>
        </w:rPr>
        <w:t>Present for all items Honorary Associate Professor, Guy's and St Thomas' NHS</w:t>
      </w:r>
      <w:r>
        <w:tab/>
      </w:r>
      <w:r>
        <w:tab/>
      </w:r>
      <w:r>
        <w:tab/>
      </w:r>
      <w:r>
        <w:tab/>
      </w:r>
      <w:r>
        <w:tab/>
      </w:r>
      <w:r w:rsidRPr="6ABA0DD6">
        <w:rPr>
          <w:rFonts w:eastAsia="Arial"/>
          <w:bCs w:val="0"/>
          <w:color w:val="242424"/>
          <w:szCs w:val="24"/>
        </w:rPr>
        <w:t>Foundation Trust and King's College London</w:t>
      </w:r>
      <w:r>
        <w:tab/>
      </w:r>
    </w:p>
    <w:p w14:paraId="234E3D2C" w14:textId="6027466C" w:rsidR="6E2A7155" w:rsidRDefault="6E2A7155" w:rsidP="6ABA0DD6">
      <w:pPr>
        <w:pStyle w:val="Paragraphnonumbers"/>
        <w:spacing w:after="100"/>
        <w:rPr>
          <w:rFonts w:eastAsia="Arial"/>
          <w:bCs w:val="0"/>
          <w:color w:val="242424"/>
          <w:szCs w:val="24"/>
        </w:rPr>
      </w:pPr>
      <w:r>
        <w:t xml:space="preserve">Azizul Haque, </w:t>
      </w:r>
      <w:r w:rsidRPr="6ABA0DD6">
        <w:rPr>
          <w:rFonts w:eastAsia="Arial"/>
          <w:bCs w:val="0"/>
          <w:color w:val="242424"/>
          <w:szCs w:val="24"/>
        </w:rPr>
        <w:t xml:space="preserve">Consultant Trauma and Orthopaedic Surgeon, </w:t>
      </w:r>
      <w:r>
        <w:tab/>
      </w:r>
      <w:r w:rsidRPr="6ABA0DD6">
        <w:rPr>
          <w:rFonts w:eastAsia="Arial"/>
          <w:bCs w:val="0"/>
          <w:color w:val="242424"/>
          <w:szCs w:val="24"/>
        </w:rPr>
        <w:t>Present for all items University Hospitals of Leicester NHS Trust</w:t>
      </w:r>
    </w:p>
    <w:p w14:paraId="5C0664B4" w14:textId="7F8220AB" w:rsidR="6E2A7155" w:rsidRDefault="6E2A7155" w:rsidP="6ABA0DD6">
      <w:pPr>
        <w:pStyle w:val="Paragraphnonumbers"/>
        <w:spacing w:after="100"/>
      </w:pPr>
      <w:r>
        <w:t xml:space="preserve">Claire Hart, </w:t>
      </w:r>
      <w:r w:rsidRPr="6ABA0DD6">
        <w:rPr>
          <w:rFonts w:eastAsia="Arial"/>
          <w:bCs w:val="0"/>
          <w:color w:val="242424"/>
          <w:szCs w:val="24"/>
        </w:rPr>
        <w:t xml:space="preserve">Diagnostic Radiographer, </w:t>
      </w:r>
      <w:proofErr w:type="spellStart"/>
      <w:r w:rsidRPr="6ABA0DD6">
        <w:rPr>
          <w:rFonts w:eastAsia="Arial"/>
          <w:bCs w:val="0"/>
          <w:color w:val="242424"/>
          <w:szCs w:val="24"/>
        </w:rPr>
        <w:t>Hwyel</w:t>
      </w:r>
      <w:proofErr w:type="spellEnd"/>
      <w:r w:rsidRPr="6ABA0DD6">
        <w:rPr>
          <w:rFonts w:eastAsia="Arial"/>
          <w:bCs w:val="0"/>
          <w:color w:val="242424"/>
          <w:szCs w:val="24"/>
        </w:rPr>
        <w:t xml:space="preserve"> Dda University</w:t>
      </w:r>
      <w:r>
        <w:tab/>
      </w:r>
      <w:r>
        <w:tab/>
      </w:r>
      <w:r w:rsidRPr="6ABA0DD6">
        <w:rPr>
          <w:rFonts w:eastAsia="Arial"/>
          <w:bCs w:val="0"/>
          <w:color w:val="242424"/>
          <w:szCs w:val="24"/>
        </w:rPr>
        <w:t>Present for all items Health Board and Swansea Bay University Health Board</w:t>
      </w:r>
      <w:r>
        <w:tab/>
      </w:r>
      <w:r>
        <w:tab/>
      </w:r>
    </w:p>
    <w:p w14:paraId="2AAACEDC" w14:textId="5190DE2B" w:rsidR="6E2A7155" w:rsidRDefault="6E2A7155" w:rsidP="6ABA0DD6">
      <w:pPr>
        <w:pStyle w:val="Paragraphnonumbers"/>
        <w:spacing w:after="100"/>
      </w:pPr>
      <w:r>
        <w:t xml:space="preserve">David Lowe, </w:t>
      </w:r>
      <w:r w:rsidRPr="6ABA0DD6">
        <w:rPr>
          <w:rFonts w:eastAsia="Arial"/>
          <w:bCs w:val="0"/>
          <w:color w:val="242424"/>
          <w:szCs w:val="24"/>
        </w:rPr>
        <w:t>Consultant in Emergency Medicine, Queen Elizabeth</w:t>
      </w:r>
      <w:r>
        <w:tab/>
      </w:r>
      <w:r w:rsidRPr="6ABA0DD6">
        <w:rPr>
          <w:rFonts w:eastAsia="Arial"/>
          <w:bCs w:val="0"/>
          <w:color w:val="242424"/>
          <w:szCs w:val="24"/>
        </w:rPr>
        <w:t>Present for all items University Hospital and Honorary Professor and Clinical Director of</w:t>
      </w:r>
      <w:r>
        <w:tab/>
      </w:r>
      <w:r>
        <w:tab/>
      </w:r>
      <w:r>
        <w:tab/>
      </w:r>
      <w:r>
        <w:tab/>
      </w:r>
      <w:r w:rsidRPr="6ABA0DD6">
        <w:rPr>
          <w:rFonts w:eastAsia="Arial"/>
          <w:bCs w:val="0"/>
          <w:color w:val="242424"/>
          <w:szCs w:val="24"/>
        </w:rPr>
        <w:t>Innovation, University of Glasgow</w:t>
      </w:r>
    </w:p>
    <w:p w14:paraId="20530477" w14:textId="23E4D43A" w:rsidR="6E2A7155" w:rsidRDefault="6E2A7155" w:rsidP="6ABA0DD6">
      <w:pPr>
        <w:pStyle w:val="Paragraphnonumbers"/>
        <w:spacing w:after="100"/>
      </w:pPr>
      <w:r>
        <w:t>Garry Swann,</w:t>
      </w:r>
      <w:r w:rsidRPr="6ABA0DD6">
        <w:rPr>
          <w:rFonts w:eastAsia="Arial"/>
          <w:szCs w:val="24"/>
        </w:rPr>
        <w:t xml:space="preserve"> </w:t>
      </w:r>
      <w:r w:rsidRPr="6ABA0DD6">
        <w:rPr>
          <w:rFonts w:eastAsia="Arial"/>
          <w:bCs w:val="0"/>
          <w:color w:val="242424"/>
          <w:szCs w:val="24"/>
        </w:rPr>
        <w:t>Senior Locum Clinician, University Hospitals</w:t>
      </w:r>
      <w:r>
        <w:tab/>
      </w:r>
      <w:r>
        <w:tab/>
      </w:r>
      <w:r w:rsidRPr="6ABA0DD6">
        <w:rPr>
          <w:rFonts w:eastAsia="Arial"/>
          <w:bCs w:val="0"/>
          <w:color w:val="242424"/>
          <w:szCs w:val="24"/>
        </w:rPr>
        <w:t>Present for all items Birmingham NHS Foundation Trust</w:t>
      </w:r>
    </w:p>
    <w:p w14:paraId="2A815A64" w14:textId="1F10E09C" w:rsidR="6E2A7155" w:rsidRDefault="6E2A7155" w:rsidP="6ABA0DD6">
      <w:pPr>
        <w:pStyle w:val="Paragraphnonumbers"/>
        <w:spacing w:after="100"/>
      </w:pPr>
      <w:r>
        <w:t>Kate Hawley, Lay specialist</w:t>
      </w:r>
      <w:r>
        <w:tab/>
      </w:r>
      <w:r>
        <w:tab/>
      </w:r>
      <w:r>
        <w:tab/>
      </w:r>
      <w:r>
        <w:tab/>
      </w:r>
      <w:r>
        <w:tab/>
        <w:t xml:space="preserve"> </w:t>
      </w:r>
      <w:r>
        <w:tab/>
        <w:t xml:space="preserve">Present for all items </w:t>
      </w:r>
    </w:p>
    <w:p w14:paraId="01EDA0F6" w14:textId="37E02B21" w:rsidR="6E2A7155" w:rsidRDefault="6E2A7155" w:rsidP="6ABA0DD6">
      <w:pPr>
        <w:pStyle w:val="Paragraphnonumbers"/>
        <w:spacing w:after="100"/>
      </w:pPr>
      <w:r>
        <w:t xml:space="preserve">Nick </w:t>
      </w:r>
      <w:proofErr w:type="spellStart"/>
      <w:r>
        <w:t>Woznitza</w:t>
      </w:r>
      <w:proofErr w:type="spellEnd"/>
      <w:r>
        <w:t>,</w:t>
      </w:r>
      <w:r w:rsidRPr="6ABA0DD6">
        <w:rPr>
          <w:rFonts w:eastAsia="Arial"/>
          <w:szCs w:val="24"/>
        </w:rPr>
        <w:t xml:space="preserve"> </w:t>
      </w:r>
      <w:r w:rsidRPr="6ABA0DD6">
        <w:rPr>
          <w:rFonts w:eastAsia="Arial"/>
          <w:bCs w:val="0"/>
          <w:color w:val="242424"/>
          <w:szCs w:val="24"/>
        </w:rPr>
        <w:t>Consultant Radiographer, University College</w:t>
      </w:r>
      <w:r>
        <w:tab/>
      </w:r>
      <w:r>
        <w:tab/>
      </w:r>
      <w:r w:rsidRPr="6ABA0DD6">
        <w:rPr>
          <w:rFonts w:eastAsia="Arial"/>
          <w:bCs w:val="0"/>
          <w:color w:val="242424"/>
          <w:szCs w:val="24"/>
        </w:rPr>
        <w:t>Present for all items London Hospitals NHS Foundation Trust</w:t>
      </w:r>
    </w:p>
    <w:p w14:paraId="752B1D5A" w14:textId="2906E440" w:rsidR="6E2A7155" w:rsidRDefault="6E2A7155" w:rsidP="6ABA0DD6">
      <w:pPr>
        <w:pStyle w:val="Paragraphnonumbers"/>
        <w:spacing w:after="100"/>
        <w:rPr>
          <w:rFonts w:eastAsia="Arial"/>
          <w:bCs w:val="0"/>
          <w:color w:val="242424"/>
          <w:szCs w:val="24"/>
        </w:rPr>
      </w:pPr>
      <w:r w:rsidRPr="6ABA0DD6">
        <w:rPr>
          <w:rFonts w:eastAsia="Arial"/>
          <w:bCs w:val="0"/>
          <w:color w:val="242424"/>
          <w:szCs w:val="24"/>
        </w:rPr>
        <w:t>Sarah Markham, Lay specialist</w:t>
      </w:r>
      <w:r>
        <w:tab/>
      </w:r>
      <w:r>
        <w:tab/>
      </w:r>
      <w:r>
        <w:tab/>
      </w:r>
      <w:r>
        <w:tab/>
      </w:r>
      <w:r>
        <w:tab/>
      </w:r>
      <w:r>
        <w:tab/>
      </w:r>
      <w:r w:rsidRPr="6ABA0DD6">
        <w:rPr>
          <w:rFonts w:eastAsia="Arial"/>
          <w:bCs w:val="0"/>
          <w:color w:val="242424"/>
          <w:szCs w:val="24"/>
        </w:rPr>
        <w:t>Present for all items</w:t>
      </w:r>
    </w:p>
    <w:p w14:paraId="7DCA1F2C" w14:textId="7CB80FCB" w:rsidR="6E2A7155" w:rsidRDefault="6E2A7155" w:rsidP="6ABA0DD6">
      <w:pPr>
        <w:pStyle w:val="Paragraphnonumbers"/>
        <w:spacing w:after="100"/>
        <w:rPr>
          <w:rFonts w:eastAsia="Arial"/>
          <w:bCs w:val="0"/>
          <w:color w:val="242424"/>
          <w:szCs w:val="24"/>
        </w:rPr>
      </w:pPr>
      <w:r w:rsidRPr="6ABA0DD6">
        <w:t xml:space="preserve">Susan Shelmerdine, </w:t>
      </w:r>
      <w:r w:rsidRPr="6ABA0DD6">
        <w:rPr>
          <w:rFonts w:eastAsia="Arial"/>
          <w:bCs w:val="0"/>
          <w:color w:val="242424"/>
          <w:szCs w:val="24"/>
        </w:rPr>
        <w:t>Consultant Paediatric Radiologist, Great</w:t>
      </w:r>
      <w:r>
        <w:tab/>
      </w:r>
      <w:r w:rsidRPr="6ABA0DD6">
        <w:rPr>
          <w:rFonts w:eastAsia="Arial"/>
          <w:bCs w:val="0"/>
          <w:color w:val="242424"/>
          <w:szCs w:val="24"/>
        </w:rPr>
        <w:t>Present for items 1 to Ormond Street Hospital for Children NHS Foundation Trust</w:t>
      </w:r>
      <w:r>
        <w:tab/>
      </w:r>
      <w:r>
        <w:tab/>
      </w:r>
      <w:r w:rsidRPr="6ABA0DD6">
        <w:rPr>
          <w:rFonts w:eastAsia="Arial"/>
          <w:bCs w:val="0"/>
          <w:color w:val="242424"/>
          <w:szCs w:val="24"/>
        </w:rPr>
        <w:t>3.3.6</w:t>
      </w:r>
    </w:p>
    <w:p w14:paraId="1B153A40" w14:textId="76A3E086" w:rsidR="6ABA0DD6" w:rsidRDefault="6ABA0DD6" w:rsidP="6ABA0DD6">
      <w:pPr>
        <w:pStyle w:val="Paragraphnonumbers"/>
        <w:spacing w:after="100"/>
      </w:pPr>
    </w:p>
    <w:p w14:paraId="4B81F680" w14:textId="0381971A" w:rsidR="6E2A7155" w:rsidRDefault="6E2A7155" w:rsidP="6ABA0DD6">
      <w:pPr>
        <w:pStyle w:val="Heading1"/>
      </w:pPr>
      <w:r>
        <w:t>External assessment group representatives present:</w:t>
      </w:r>
    </w:p>
    <w:p w14:paraId="0E236CCA" w14:textId="4B58AC63" w:rsidR="6E2A7155" w:rsidRDefault="6E2A7155" w:rsidP="6ABA0DD6">
      <w:pPr>
        <w:pStyle w:val="Paragraphnonumbers"/>
      </w:pPr>
      <w:r>
        <w:t xml:space="preserve">Ed Wilson, </w:t>
      </w:r>
      <w:r w:rsidRPr="6ABA0DD6">
        <w:rPr>
          <w:rFonts w:ascii="Aptos Narrow" w:eastAsia="Aptos Narrow" w:hAnsi="Aptos Narrow" w:cs="Aptos Narrow"/>
          <w:bCs w:val="0"/>
          <w:color w:val="242424"/>
          <w:sz w:val="22"/>
        </w:rPr>
        <w:t>P</w:t>
      </w:r>
      <w:r w:rsidRPr="6ABA0DD6">
        <w:rPr>
          <w:rFonts w:eastAsia="Arial"/>
          <w:bCs w:val="0"/>
          <w:color w:val="242424"/>
          <w:szCs w:val="24"/>
        </w:rPr>
        <w:t>rofessor of Health Economics and Health Policy and</w:t>
      </w:r>
      <w:r>
        <w:tab/>
        <w:t xml:space="preserve">Present for items 1 to Director, </w:t>
      </w:r>
      <w:proofErr w:type="spellStart"/>
      <w:r>
        <w:t>PenTAG</w:t>
      </w:r>
      <w:proofErr w:type="spellEnd"/>
      <w:r>
        <w:tab/>
      </w:r>
      <w:r>
        <w:tab/>
      </w:r>
      <w:r>
        <w:tab/>
      </w:r>
      <w:r>
        <w:tab/>
      </w:r>
      <w:r>
        <w:tab/>
      </w:r>
      <w:r>
        <w:tab/>
      </w:r>
      <w:r w:rsidRPr="6ABA0DD6">
        <w:t>3.6.6</w:t>
      </w:r>
    </w:p>
    <w:p w14:paraId="1D53C033" w14:textId="14569C8C" w:rsidR="6E2A7155" w:rsidRDefault="6E2A7155" w:rsidP="6ABA0DD6">
      <w:pPr>
        <w:pStyle w:val="Paragraphnonumbers"/>
      </w:pPr>
      <w:r>
        <w:t xml:space="preserve">Nicky Welton, Research Fellow, Systematic Reviews, </w:t>
      </w:r>
      <w:proofErr w:type="spellStart"/>
      <w:r>
        <w:t>PenTAG</w:t>
      </w:r>
      <w:proofErr w:type="spellEnd"/>
      <w:r>
        <w:tab/>
        <w:t xml:space="preserve">Present for items 1 </w:t>
      </w:r>
      <w:proofErr w:type="gramStart"/>
      <w:r>
        <w:t xml:space="preserve">to  </w:t>
      </w:r>
      <w:r>
        <w:tab/>
      </w:r>
      <w:proofErr w:type="gramEnd"/>
      <w:r>
        <w:tab/>
      </w:r>
      <w:r>
        <w:tab/>
      </w:r>
      <w:r>
        <w:tab/>
      </w:r>
      <w:r>
        <w:tab/>
      </w:r>
      <w:r>
        <w:tab/>
      </w:r>
      <w:r w:rsidRPr="6ABA0DD6">
        <w:t>3.6.6</w:t>
      </w:r>
    </w:p>
    <w:p w14:paraId="11446A35" w14:textId="75F3F75D" w:rsidR="6E2A7155" w:rsidRDefault="6E2A7155" w:rsidP="6ABA0DD6">
      <w:pPr>
        <w:pStyle w:val="Heading1"/>
      </w:pPr>
      <w:r>
        <w:t>NICE staff present:</w:t>
      </w:r>
    </w:p>
    <w:p w14:paraId="64987399" w14:textId="3B17C23B" w:rsidR="6E2A7155" w:rsidRDefault="6E2A7155" w:rsidP="6ABA0DD6">
      <w:pPr>
        <w:pStyle w:val="Paragraphnonumbers"/>
      </w:pPr>
      <w:r>
        <w:t xml:space="preserve">Anastasia </w:t>
      </w:r>
      <w:proofErr w:type="spellStart"/>
      <w:r>
        <w:t>Chalkidou</w:t>
      </w:r>
      <w:proofErr w:type="spellEnd"/>
      <w:r>
        <w:t>, Programme Director, CHTE</w:t>
      </w:r>
      <w:r>
        <w:tab/>
      </w:r>
      <w:r>
        <w:tab/>
      </w:r>
      <w:r>
        <w:tab/>
        <w:t>Present for all items</w:t>
      </w:r>
    </w:p>
    <w:p w14:paraId="710ED34C" w14:textId="370EA35B" w:rsidR="6E2A7155" w:rsidRDefault="6E2A7155" w:rsidP="6ABA0DD6">
      <w:pPr>
        <w:pStyle w:val="Paragraphnonumbers"/>
      </w:pPr>
      <w:r>
        <w:lastRenderedPageBreak/>
        <w:t>Lizzy Latimer, Associate Director, Health Tech (Diagnostics)</w:t>
      </w:r>
      <w:r>
        <w:tab/>
      </w:r>
      <w:r>
        <w:tab/>
        <w:t>Present for all items</w:t>
      </w:r>
    </w:p>
    <w:p w14:paraId="66ED5A5B" w14:textId="3E481199" w:rsidR="6E2A7155" w:rsidRDefault="6E2A7155" w:rsidP="6ABA0DD6">
      <w:pPr>
        <w:pStyle w:val="Paragraphnonumbers"/>
      </w:pPr>
      <w:r>
        <w:t>Jacob Grant, Technical Adviser, Health Tech (Diagnostics)</w:t>
      </w:r>
      <w:r>
        <w:tab/>
      </w:r>
      <w:r>
        <w:tab/>
        <w:t>Present for all items</w:t>
      </w:r>
    </w:p>
    <w:p w14:paraId="05BC7B28" w14:textId="61E66E0E" w:rsidR="6E2A7155" w:rsidRDefault="6E2A7155" w:rsidP="6ABA0DD6">
      <w:pPr>
        <w:pStyle w:val="Paragraphnonumbers"/>
      </w:pPr>
      <w:r>
        <w:t>Simon Webster, Technical Analyst, Health Tech (Diagnostics)</w:t>
      </w:r>
      <w:r>
        <w:tab/>
      </w:r>
      <w:r>
        <w:tab/>
        <w:t>Present for all items</w:t>
      </w:r>
    </w:p>
    <w:p w14:paraId="6413B75B" w14:textId="51AF5BCC" w:rsidR="6E2A7155" w:rsidRDefault="6E2A7155" w:rsidP="6ABA0DD6">
      <w:pPr>
        <w:pStyle w:val="Paragraphnonumbers"/>
      </w:pPr>
      <w:r>
        <w:t>Toni Gasse, Project Manager, Health Tech (Diagnostics)</w:t>
      </w:r>
      <w:r>
        <w:tab/>
      </w:r>
      <w:r>
        <w:tab/>
        <w:t>Present for all items</w:t>
      </w:r>
    </w:p>
    <w:p w14:paraId="39BAF704" w14:textId="7307BBBF" w:rsidR="6E2A7155" w:rsidRDefault="6E2A7155" w:rsidP="6ABA0DD6">
      <w:pPr>
        <w:pStyle w:val="Paragraphnonumbers"/>
      </w:pPr>
      <w:r>
        <w:t>Deonee Stanislaus, Project Manager, Health Tech (Diagnostics)</w:t>
      </w:r>
      <w:r>
        <w:tab/>
        <w:t>Present for all items</w:t>
      </w:r>
    </w:p>
    <w:p w14:paraId="13F093FE" w14:textId="6E0149EB" w:rsidR="6E2A7155" w:rsidRDefault="6E2A7155" w:rsidP="6ABA0DD6">
      <w:pPr>
        <w:pStyle w:val="Paragraphnonumbers"/>
      </w:pPr>
      <w:r>
        <w:t>Elaine Sale, Administrator, Health Tech (Diagnostics)</w:t>
      </w:r>
      <w:r>
        <w:tab/>
      </w:r>
      <w:r>
        <w:tab/>
      </w:r>
      <w:r>
        <w:tab/>
        <w:t>Present for all items</w:t>
      </w:r>
    </w:p>
    <w:p w14:paraId="2EA27A23" w14:textId="6FA4650B" w:rsidR="6E2A7155" w:rsidRDefault="6E2A7155" w:rsidP="6ABA0DD6">
      <w:pPr>
        <w:pStyle w:val="Paragraphnonumbers"/>
      </w:pPr>
      <w:r>
        <w:t>Ella Van Bergen, Administrator, Health Tech (Med Tech)</w:t>
      </w:r>
      <w:r>
        <w:tab/>
      </w:r>
      <w:r>
        <w:tab/>
        <w:t>Present for all items</w:t>
      </w:r>
    </w:p>
    <w:p w14:paraId="14244DA7" w14:textId="747EB83B" w:rsidR="6E2A7155" w:rsidRDefault="6E2A7155" w:rsidP="6ABA0DD6">
      <w:pPr>
        <w:pStyle w:val="Paragraphnonumbers"/>
      </w:pPr>
      <w:r>
        <w:t xml:space="preserve">Sana Issa, Coordinator, Meetings </w:t>
      </w:r>
      <w:proofErr w:type="gramStart"/>
      <w:r>
        <w:t>In</w:t>
      </w:r>
      <w:proofErr w:type="gramEnd"/>
      <w:r>
        <w:t xml:space="preserve"> Public</w:t>
      </w:r>
      <w:r>
        <w:tab/>
      </w:r>
      <w:r>
        <w:tab/>
      </w:r>
      <w:r>
        <w:tab/>
      </w:r>
      <w:r>
        <w:tab/>
        <w:t xml:space="preserve">Present for items 1 to </w:t>
      </w:r>
      <w:r>
        <w:tab/>
      </w:r>
      <w:r>
        <w:tab/>
      </w:r>
      <w:r>
        <w:tab/>
      </w:r>
      <w:r>
        <w:tab/>
      </w:r>
      <w:r>
        <w:tab/>
      </w:r>
      <w:r>
        <w:tab/>
        <w:t>3.6.6</w:t>
      </w:r>
    </w:p>
    <w:p w14:paraId="6363FFAA" w14:textId="77777777" w:rsidR="6E2A7155" w:rsidRDefault="6E2A7155" w:rsidP="6ABA0DD6">
      <w:pPr>
        <w:pStyle w:val="Heading1"/>
        <w:tabs>
          <w:tab w:val="left" w:pos="4111"/>
        </w:tabs>
      </w:pPr>
      <w:r>
        <w:t>Observers present:</w:t>
      </w:r>
    </w:p>
    <w:p w14:paraId="203F1F3F" w14:textId="198B37A1" w:rsidR="6E2A7155" w:rsidRDefault="6E2A7155" w:rsidP="6ABA0DD6">
      <w:pPr>
        <w:pStyle w:val="Paragraphnonumbers"/>
      </w:pPr>
      <w:r w:rsidRPr="6ABA0DD6">
        <w:t>Edgar Masanga, Business Analyst, Resource Impact Assessment</w:t>
      </w:r>
      <w:r>
        <w:tab/>
      </w:r>
      <w:r w:rsidRPr="6ABA0DD6">
        <w:t>Present for all items</w:t>
      </w:r>
    </w:p>
    <w:p w14:paraId="4578E61C" w14:textId="558A4201" w:rsidR="6E2A7155" w:rsidRDefault="6E2A7155" w:rsidP="6ABA0DD6">
      <w:pPr>
        <w:pStyle w:val="Paragraphnonumbers"/>
      </w:pPr>
      <w:r w:rsidRPr="6ABA0DD6">
        <w:t>Anne Murray-Cota, Senior Analyst, Healthcare Data &amp; Analytics</w:t>
      </w:r>
      <w:r>
        <w:tab/>
      </w:r>
      <w:r w:rsidRPr="6ABA0DD6">
        <w:t>Present for all items</w:t>
      </w:r>
    </w:p>
    <w:p w14:paraId="6604741F" w14:textId="04A4F42F" w:rsidR="6E2A7155" w:rsidRDefault="6E2A7155" w:rsidP="6ABA0DD6">
      <w:pPr>
        <w:pStyle w:val="Paragraphnonumbers"/>
      </w:pPr>
      <w:r w:rsidRPr="6ABA0DD6">
        <w:t>Thomas Lawrence, Technical Adviser – Data Scientist</w:t>
      </w:r>
      <w:r>
        <w:tab/>
      </w:r>
      <w:r>
        <w:tab/>
      </w:r>
      <w:r>
        <w:tab/>
      </w:r>
      <w:r w:rsidRPr="6ABA0DD6">
        <w:t xml:space="preserve">Present for items 3.4.1 </w:t>
      </w:r>
      <w:r>
        <w:tab/>
      </w:r>
      <w:r>
        <w:tab/>
      </w:r>
      <w:r>
        <w:tab/>
      </w:r>
      <w:r>
        <w:tab/>
      </w:r>
      <w:r>
        <w:tab/>
      </w:r>
      <w:r>
        <w:tab/>
      </w:r>
      <w:r w:rsidRPr="6ABA0DD6">
        <w:t>to 4</w:t>
      </w:r>
    </w:p>
    <w:p w14:paraId="1B1D2566" w14:textId="6EA1334B" w:rsidR="6E2A7155" w:rsidRDefault="6E2A7155" w:rsidP="6ABA0DD6">
      <w:pPr>
        <w:pStyle w:val="Paragraphnonumbers"/>
      </w:pPr>
      <w:r w:rsidRPr="6ABA0DD6">
        <w:t>Matthew Brown, Digital Media Manager</w:t>
      </w:r>
      <w:r>
        <w:tab/>
      </w:r>
      <w:r>
        <w:tab/>
      </w:r>
      <w:r>
        <w:tab/>
      </w:r>
      <w:r>
        <w:tab/>
      </w:r>
      <w:r>
        <w:tab/>
      </w:r>
      <w:r w:rsidRPr="6ABA0DD6">
        <w:t>Present for all items</w:t>
      </w:r>
    </w:p>
    <w:p w14:paraId="097BC0E1" w14:textId="3020D3BB" w:rsidR="6E2A7155" w:rsidRDefault="6E2A7155" w:rsidP="6ABA0DD6">
      <w:pPr>
        <w:pStyle w:val="Paragraphnonumbers"/>
      </w:pPr>
      <w:r w:rsidRPr="6ABA0DD6">
        <w:t>Ria Skelton, Senior Guidance Content Designer</w:t>
      </w:r>
      <w:r>
        <w:tab/>
      </w:r>
      <w:r>
        <w:tab/>
      </w:r>
      <w:r>
        <w:tab/>
      </w:r>
      <w:r w:rsidRPr="6ABA0DD6">
        <w:t>Present for all items</w:t>
      </w:r>
    </w:p>
    <w:p w14:paraId="32366D4F" w14:textId="22AC19AD" w:rsidR="6E2A7155" w:rsidRDefault="6E2A7155" w:rsidP="6ABA0DD6">
      <w:pPr>
        <w:pStyle w:val="Paragraphnonumbers"/>
      </w:pPr>
      <w:r w:rsidRPr="6ABA0DD6">
        <w:t xml:space="preserve">Michael </w:t>
      </w:r>
      <w:proofErr w:type="spellStart"/>
      <w:r w:rsidRPr="6ABA0DD6">
        <w:t>Kertanegara</w:t>
      </w:r>
      <w:proofErr w:type="spellEnd"/>
      <w:r w:rsidRPr="6ABA0DD6">
        <w:t>, Associate HTA Analyst</w:t>
      </w:r>
      <w:r>
        <w:tab/>
      </w:r>
      <w:r>
        <w:tab/>
      </w:r>
      <w:r>
        <w:tab/>
      </w:r>
      <w:r>
        <w:tab/>
      </w:r>
      <w:r w:rsidRPr="6ABA0DD6">
        <w:t>Present for all items</w:t>
      </w:r>
    </w:p>
    <w:p w14:paraId="0A69CE3B" w14:textId="32119DFE" w:rsidR="6ABA0DD6" w:rsidRDefault="6ABA0DD6" w:rsidP="6ABA0DD6">
      <w:pPr>
        <w:pStyle w:val="Paragraphnonumbers"/>
      </w:pPr>
    </w:p>
    <w:p w14:paraId="0CD062F0" w14:textId="37636167" w:rsidR="6ABA0DD6" w:rsidRDefault="6ABA0DD6" w:rsidP="6ABA0DD6">
      <w:pPr>
        <w:pStyle w:val="Paragraphnonumbers"/>
        <w:spacing w:after="0"/>
      </w:pPr>
    </w:p>
    <w:p w14:paraId="2F983EE3" w14:textId="21781E71" w:rsidR="6ABA0DD6" w:rsidRDefault="6ABA0DD6" w:rsidP="6ABA0DD6">
      <w:pPr>
        <w:pStyle w:val="Paragraphnonumbers"/>
        <w:spacing w:after="0"/>
      </w:pPr>
    </w:p>
    <w:p w14:paraId="7C28DCB0" w14:textId="77777777" w:rsidR="6ABA0DD6" w:rsidRDefault="6ABA0DD6" w:rsidP="6ABA0DD6">
      <w:pPr>
        <w:pStyle w:val="Paragraphnonumbers"/>
      </w:pPr>
    </w:p>
    <w:p w14:paraId="0DB9C98F" w14:textId="77777777" w:rsidR="6E2A7155" w:rsidRDefault="6E2A7155" w:rsidP="6ABA0DD6">
      <w:pPr>
        <w:pStyle w:val="Level1Numbered"/>
      </w:pPr>
      <w:r>
        <w:t>Introduction to the meeting</w:t>
      </w:r>
    </w:p>
    <w:p w14:paraId="7CD134BF" w14:textId="77777777" w:rsidR="6E2A7155" w:rsidRDefault="6E2A7155" w:rsidP="6ABA0DD6">
      <w:pPr>
        <w:pStyle w:val="Level2numbered"/>
      </w:pPr>
      <w:r>
        <w:t>The chair welcomed members of the committee and other attendees present to the meeting.</w:t>
      </w:r>
    </w:p>
    <w:p w14:paraId="63332947" w14:textId="7F800CF9" w:rsidR="6E2A7155" w:rsidRDefault="6E2A7155" w:rsidP="6ABA0DD6">
      <w:pPr>
        <w:pStyle w:val="Level2numbered"/>
      </w:pPr>
      <w:r>
        <w:t xml:space="preserve">The chair noted apologies from </w:t>
      </w:r>
      <w:sdt>
        <w:sdtPr>
          <w:id w:val="1092711312"/>
          <w:placeholder>
            <w:docPart w:val="7C1B71BDD9F34001B713F275A406E2E3"/>
          </w:placeholder>
        </w:sdtPr>
        <w:sdtEndPr/>
        <w:sdtContent>
          <w:r>
            <w:t>standing committee members Keith Abrams, Radha Ramachandran and Rebecca Allcock, and specialist committee member Sarah Heaslip</w:t>
          </w:r>
        </w:sdtContent>
      </w:sdt>
      <w:r>
        <w:t>.</w:t>
      </w:r>
    </w:p>
    <w:p w14:paraId="3CD4BEFE" w14:textId="77777777" w:rsidR="6E2A7155" w:rsidRDefault="6E2A7155" w:rsidP="6ABA0DD6">
      <w:pPr>
        <w:pStyle w:val="Level1Numbered"/>
      </w:pPr>
      <w:r>
        <w:t>News and announcements</w:t>
      </w:r>
    </w:p>
    <w:p w14:paraId="19F37033" w14:textId="3C96DFBD" w:rsidR="6E2A7155" w:rsidRDefault="005C4C94" w:rsidP="6ABA0DD6">
      <w:pPr>
        <w:pStyle w:val="Level2numbered"/>
      </w:pPr>
      <w:sdt>
        <w:sdtPr>
          <w:id w:val="682138546"/>
          <w:placeholder>
            <w:docPart w:val="81EC77E0C8B6488988EB4B48CD577CD7"/>
          </w:placeholder>
        </w:sdtPr>
        <w:sdtEndPr/>
        <w:sdtContent>
          <w:r w:rsidR="6E2A7155">
            <w:t>None.</w:t>
          </w:r>
        </w:sdtContent>
      </w:sdt>
    </w:p>
    <w:p w14:paraId="5A674480" w14:textId="77777777" w:rsidR="6E2A7155" w:rsidRDefault="6E2A7155" w:rsidP="6ABA0DD6">
      <w:pPr>
        <w:pStyle w:val="Level1Numbered"/>
      </w:pPr>
      <w:r>
        <w:t>Minutes from the last meeting</w:t>
      </w:r>
    </w:p>
    <w:p w14:paraId="70111521" w14:textId="0C8F9938" w:rsidR="6E2A7155" w:rsidRDefault="6E2A7155" w:rsidP="6ABA0DD6">
      <w:pPr>
        <w:pStyle w:val="Level2numbered"/>
        <w:rPr>
          <w:highlight w:val="lightGray"/>
        </w:rPr>
      </w:pPr>
      <w:r>
        <w:t xml:space="preserve">The Chair confirmed the committee had approved the minutes of the committee meeting held on </w:t>
      </w:r>
      <w:sdt>
        <w:sdtPr>
          <w:id w:val="918922148"/>
          <w:placeholder>
            <w:docPart w:val="21090204072A4F9FB3E8EAD407EAEA8E"/>
          </w:placeholder>
        </w:sdtPr>
        <w:sdtEndPr/>
        <w:sdtContent>
          <w:r>
            <w:t>17 July 2024</w:t>
          </w:r>
        </w:sdtContent>
      </w:sdt>
      <w:r w:rsidRPr="6ABA0DD6">
        <w:rPr>
          <w:highlight w:val="lightGray"/>
        </w:rPr>
        <w:t>.</w:t>
      </w:r>
    </w:p>
    <w:p w14:paraId="70C5391A" w14:textId="0C98F152" w:rsidR="6E2A7155" w:rsidRDefault="005C4C94" w:rsidP="6ABA0DD6">
      <w:pPr>
        <w:pStyle w:val="Level2numbered"/>
        <w:rPr>
          <w:rFonts w:eastAsia="Arial"/>
          <w:color w:val="000000" w:themeColor="text1"/>
          <w:szCs w:val="24"/>
        </w:rPr>
      </w:pPr>
      <w:sdt>
        <w:sdtPr>
          <w:id w:val="474472877"/>
          <w:placeholder>
            <w:docPart w:val="1FDEA9549F2844389E145F0A3A6C5009"/>
          </w:placeholder>
          <w:dropDownList>
            <w:listItem w:value="Choose an option"/>
            <w:listItem w:displayText="Appraisal" w:value="Appraisal"/>
            <w:listItem w:displayText="Evaluation" w:value="Evaluation"/>
          </w:dropDownList>
        </w:sdtPr>
        <w:sdtEndPr/>
        <w:sdtContent>
          <w:r w:rsidR="6E2A7155">
            <w:t>Evaluation</w:t>
          </w:r>
        </w:sdtContent>
      </w:sdt>
      <w:r w:rsidR="6E2A7155">
        <w:t xml:space="preserve"> of </w:t>
      </w:r>
      <w:sdt>
        <w:sdtPr>
          <w:id w:val="1598218994"/>
          <w:placeholder>
            <w:docPart w:val="611CFD68337B49E1AF4018FDC3832A96"/>
          </w:placeholder>
        </w:sdtPr>
        <w:sdtEndPr/>
        <w:sdtContent>
          <w:r w:rsidR="6E2A7155" w:rsidRPr="6ABA0DD6">
            <w:rPr>
              <w:rFonts w:eastAsia="Arial"/>
              <w:b/>
              <w:color w:val="0E0E0E"/>
              <w:szCs w:val="24"/>
            </w:rPr>
            <w:t>Artificial intelligence software to help detect fractures on X-rays in urgent care</w:t>
          </w:r>
        </w:sdtContent>
      </w:sdt>
    </w:p>
    <w:p w14:paraId="2DE4349E" w14:textId="77777777" w:rsidR="6E2A7155" w:rsidRDefault="6E2A7155" w:rsidP="6ABA0DD6">
      <w:pPr>
        <w:pStyle w:val="Level2numbered"/>
      </w:pPr>
      <w:r>
        <w:t>Part 1 – Open session</w:t>
      </w:r>
    </w:p>
    <w:p w14:paraId="72542E95" w14:textId="781F5324" w:rsidR="6E2A7155" w:rsidRDefault="6E2A7155" w:rsidP="6ABA0DD6">
      <w:pPr>
        <w:pStyle w:val="Level3numbered"/>
      </w:pPr>
      <w:r>
        <w:t xml:space="preserve">The chair welcomed specialist committee members, external assessment group representatives, members of the public and company representatives from </w:t>
      </w:r>
      <w:sdt>
        <w:sdtPr>
          <w:id w:val="1938795963"/>
          <w:placeholder>
            <w:docPart w:val="A8AA8D37106C44D6A4B6EF2594C96548"/>
          </w:placeholder>
        </w:sdtPr>
        <w:sdtEndPr/>
        <w:sdtContent>
          <w:proofErr w:type="spellStart"/>
          <w:r>
            <w:t>AZMed</w:t>
          </w:r>
          <w:proofErr w:type="spellEnd"/>
          <w:r>
            <w:t xml:space="preserve">, Gleamer, </w:t>
          </w:r>
          <w:proofErr w:type="spellStart"/>
          <w:r>
            <w:t>Milvue</w:t>
          </w:r>
          <w:proofErr w:type="spellEnd"/>
          <w:r>
            <w:t xml:space="preserve"> and </w:t>
          </w:r>
          <w:proofErr w:type="spellStart"/>
          <w:r>
            <w:t>Radiobotics</w:t>
          </w:r>
          <w:proofErr w:type="spellEnd"/>
          <w:r>
            <w:t>.</w:t>
          </w:r>
        </w:sdtContent>
      </w:sdt>
      <w:r>
        <w:t xml:space="preserve"> </w:t>
      </w:r>
    </w:p>
    <w:p w14:paraId="727F26C6" w14:textId="1265011A" w:rsidR="6E2A7155" w:rsidRDefault="6E2A7155" w:rsidP="6ABA0DD6">
      <w:pPr>
        <w:pStyle w:val="Level3numbered"/>
      </w:pPr>
      <w:r>
        <w:t xml:space="preserve">The chair asked all committee members and specialist committee members to indicate if they had any further interests to declare, in addition to those declared in advance of the meeting.  All interests declared for this assessment are listed on the registers available on the NICE website here: </w:t>
      </w:r>
      <w:hyperlink r:id="rId7">
        <w:r w:rsidRPr="6ABA0DD6">
          <w:rPr>
            <w:rStyle w:val="Hyperlink"/>
          </w:rPr>
          <w:t>Project information | Artificial intelligence software to help detect fractures on X-rays in urgent care | Guidance | NICE</w:t>
        </w:r>
      </w:hyperlink>
    </w:p>
    <w:p w14:paraId="462BDD82" w14:textId="42366AC2" w:rsidR="6E2A7155" w:rsidRDefault="6E2A7155" w:rsidP="6ABA0DD6">
      <w:pPr>
        <w:pStyle w:val="Level3numbered"/>
      </w:pPr>
      <w:r>
        <w:t xml:space="preserve">The Committee proceeded to discuss the clinical effectiveness and cost effectiveness of </w:t>
      </w:r>
      <w:sdt>
        <w:sdtPr>
          <w:id w:val="111825967"/>
          <w:placeholder>
            <w:docPart w:val="6AB0162000A54A9F88CEE46A5747D155"/>
          </w:placeholder>
        </w:sdtPr>
        <w:sdtEndPr/>
        <w:sdtContent>
          <w:r w:rsidRPr="6ABA0DD6">
            <w:rPr>
              <w:rFonts w:eastAsia="Arial"/>
              <w:color w:val="0E0E0E"/>
              <w:szCs w:val="24"/>
            </w:rPr>
            <w:t>Artificial intelligence software to help detect fractures on X-rays in urgent care</w:t>
          </w:r>
        </w:sdtContent>
      </w:sdt>
      <w:r>
        <w:t>.</w:t>
      </w:r>
    </w:p>
    <w:p w14:paraId="0295A38D" w14:textId="7EC63993" w:rsidR="6E2A7155" w:rsidRDefault="6E2A7155" w:rsidP="6ABA0DD6">
      <w:pPr>
        <w:pStyle w:val="Default"/>
        <w:ind w:left="2160"/>
      </w:pPr>
      <w:r>
        <w:t>The Committee was asked if there were any specific equality issues to consider in relation to this assessment.</w:t>
      </w:r>
    </w:p>
    <w:p w14:paraId="4A9EC48D" w14:textId="77777777" w:rsidR="6ABA0DD6" w:rsidRDefault="6ABA0DD6" w:rsidP="6ABA0DD6">
      <w:pPr>
        <w:pStyle w:val="Default"/>
        <w:ind w:left="2160"/>
      </w:pPr>
    </w:p>
    <w:p w14:paraId="52D05C17" w14:textId="77777777" w:rsidR="6E2A7155" w:rsidRDefault="6E2A7155" w:rsidP="6ABA0DD6">
      <w:pPr>
        <w:pStyle w:val="Level3numbered"/>
        <w:spacing w:after="0" w:line="240" w:lineRule="auto"/>
        <w:ind w:left="2155" w:hanging="737"/>
      </w:pPr>
      <w:r>
        <w:t>The Chair asked the company representatives whether they wished to comment on any matters of factual accuracy.</w:t>
      </w:r>
    </w:p>
    <w:p w14:paraId="6B9B8AF1" w14:textId="77777777" w:rsidR="6ABA0DD6" w:rsidRDefault="6ABA0DD6" w:rsidP="6ABA0DD6">
      <w:pPr>
        <w:pStyle w:val="Level3numbered"/>
        <w:numPr>
          <w:ilvl w:val="0"/>
          <w:numId w:val="0"/>
        </w:numPr>
        <w:spacing w:after="0" w:line="240" w:lineRule="auto"/>
        <w:ind w:left="2155"/>
      </w:pPr>
    </w:p>
    <w:p w14:paraId="5F9FCA7A" w14:textId="68862E89" w:rsidR="6E2A7155" w:rsidRDefault="6E2A7155" w:rsidP="6ABA0DD6">
      <w:pPr>
        <w:pStyle w:val="Level3numbered"/>
        <w:spacing w:after="0" w:line="240" w:lineRule="auto"/>
        <w:ind w:left="2155" w:hanging="737"/>
      </w:pPr>
      <w:r>
        <w:t xml:space="preserve">The Chair thanked the external assessment group, company representatives, and public observers for their attendance at the meeting. </w:t>
      </w:r>
    </w:p>
    <w:p w14:paraId="40B369D1" w14:textId="77777777" w:rsidR="6ABA0DD6" w:rsidRDefault="6ABA0DD6" w:rsidP="6ABA0DD6">
      <w:pPr>
        <w:pStyle w:val="Level3numbered"/>
        <w:numPr>
          <w:ilvl w:val="0"/>
          <w:numId w:val="0"/>
        </w:numPr>
        <w:spacing w:after="0" w:line="240" w:lineRule="auto"/>
        <w:ind w:left="2155"/>
      </w:pPr>
    </w:p>
    <w:p w14:paraId="79B1212A" w14:textId="7E1AD3CF" w:rsidR="6E2A7155" w:rsidRDefault="6E2A7155" w:rsidP="6ABA0DD6">
      <w:pPr>
        <w:pStyle w:val="Level3numbered"/>
        <w:spacing w:after="0" w:line="240" w:lineRule="auto"/>
        <w:ind w:left="2155" w:hanging="737"/>
      </w:pPr>
      <w:r>
        <w:t xml:space="preserve">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the external assessment </w:t>
      </w:r>
      <w:proofErr w:type="gramStart"/>
      <w:r>
        <w:t>group,  manufacturer</w:t>
      </w:r>
      <w:proofErr w:type="gramEnd"/>
      <w:r>
        <w:t xml:space="preserve"> representatives and public observers left the meeting.</w:t>
      </w:r>
    </w:p>
    <w:p w14:paraId="65A3BCA8" w14:textId="77777777" w:rsidR="6ABA0DD6" w:rsidRDefault="6ABA0DD6" w:rsidP="6ABA0DD6">
      <w:pPr>
        <w:pStyle w:val="Default"/>
        <w:ind w:left="2160"/>
        <w:rPr>
          <w:b/>
          <w:bCs/>
          <w:i/>
          <w:iCs/>
        </w:rPr>
      </w:pPr>
    </w:p>
    <w:p w14:paraId="1A43120C" w14:textId="673CD3DF" w:rsidR="6E2A7155" w:rsidRDefault="6E2A7155" w:rsidP="6ABA0DD6">
      <w:pPr>
        <w:pStyle w:val="Level2numbered"/>
      </w:pPr>
      <w:r>
        <w:t xml:space="preserve">Part 2 – Closed session </w:t>
      </w:r>
    </w:p>
    <w:p w14:paraId="40303D3E" w14:textId="77777777" w:rsidR="6E2A7155" w:rsidRDefault="6E2A7155" w:rsidP="6ABA0DD6">
      <w:pPr>
        <w:pStyle w:val="Level3numbered"/>
        <w:spacing w:after="0" w:line="240" w:lineRule="auto"/>
        <w:ind w:left="2155" w:hanging="737"/>
      </w:pPr>
      <w:r>
        <w:t>The committee discussed confidential information submitted for this item.</w:t>
      </w:r>
    </w:p>
    <w:p w14:paraId="06C1370D" w14:textId="77777777" w:rsidR="6ABA0DD6" w:rsidRDefault="6ABA0DD6" w:rsidP="6ABA0DD6">
      <w:pPr>
        <w:pStyle w:val="Level3numbered"/>
        <w:numPr>
          <w:ilvl w:val="0"/>
          <w:numId w:val="0"/>
        </w:numPr>
        <w:spacing w:after="0" w:line="240" w:lineRule="auto"/>
        <w:ind w:left="2155"/>
      </w:pPr>
    </w:p>
    <w:p w14:paraId="3D8A3FBD" w14:textId="77777777" w:rsidR="6E2A7155" w:rsidRDefault="6E2A7155" w:rsidP="6ABA0DD6">
      <w:pPr>
        <w:pStyle w:val="Level3numbered"/>
        <w:spacing w:after="0" w:line="240" w:lineRule="auto"/>
        <w:ind w:left="2155" w:hanging="737"/>
      </w:pPr>
      <w:r>
        <w:t xml:space="preserve">The committee discussed next steps.  </w:t>
      </w:r>
    </w:p>
    <w:p w14:paraId="7C52C7DB" w14:textId="77777777" w:rsidR="6ABA0DD6" w:rsidRDefault="6ABA0DD6" w:rsidP="6ABA0DD6">
      <w:pPr>
        <w:pStyle w:val="Level3numbered"/>
        <w:numPr>
          <w:ilvl w:val="0"/>
          <w:numId w:val="0"/>
        </w:numPr>
        <w:spacing w:after="0" w:line="240" w:lineRule="auto"/>
        <w:ind w:left="2155"/>
      </w:pPr>
    </w:p>
    <w:p w14:paraId="3EC64B2B" w14:textId="6CF66F72" w:rsidR="6E2A7155" w:rsidRDefault="6E2A7155" w:rsidP="6ABA0DD6">
      <w:pPr>
        <w:pStyle w:val="Level3numbered"/>
      </w:pPr>
      <w:r>
        <w:lastRenderedPageBreak/>
        <w:t xml:space="preserve">The committee then agreed on the content of the </w:t>
      </w:r>
      <w:sdt>
        <w:sdtPr>
          <w:id w:val="2005974852"/>
          <w:placeholder>
            <w:docPart w:val="557197EEC3804965863D802A21902CAA"/>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t>Diagnostics Guidance (DG)</w:t>
          </w:r>
        </w:sdtContent>
      </w:sdt>
      <w:r>
        <w:t xml:space="preserve">. The committee decision was reached </w:t>
      </w:r>
      <w:sdt>
        <w:sdtPr>
          <w:id w:val="2033008843"/>
          <w:placeholder>
            <w:docPart w:val="7211B6D2B5F448AD890EB600AF9A4E6F"/>
          </w:placeholder>
          <w:dropDownList>
            <w:listItem w:displayText="by consensus." w:value="by consensus."/>
            <w:listItem w:displayText="through a vote by members." w:value="through a vote by members."/>
          </w:dropDownList>
        </w:sdtPr>
        <w:sdtEndPr/>
        <w:sdtContent>
          <w:r>
            <w:t>by consensus</w:t>
          </w:r>
        </w:sdtContent>
      </w:sdt>
      <w:r>
        <w:t>.</w:t>
      </w:r>
    </w:p>
    <w:p w14:paraId="7C2F8280" w14:textId="7F44CCB3" w:rsidR="6E2A7155" w:rsidRDefault="6E2A7155" w:rsidP="6ABA0DD6">
      <w:pPr>
        <w:pStyle w:val="Level3numbered"/>
      </w:pPr>
      <w:r>
        <w:t xml:space="preserve">The committee asked the NICE technical team to prepare the </w:t>
      </w:r>
      <w:sdt>
        <w:sdtPr>
          <w:id w:val="1292327060"/>
          <w:placeholder>
            <w:docPart w:val="28012697C46C44CF81A6CDDED2188D22"/>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t>Diagnostics Guidance (DG)</w:t>
          </w:r>
        </w:sdtContent>
      </w:sdt>
      <w:r>
        <w:t xml:space="preserve"> in line with their decisions.</w:t>
      </w:r>
    </w:p>
    <w:p w14:paraId="3E778CCB" w14:textId="77777777" w:rsidR="6E2A7155" w:rsidRDefault="6E2A7155" w:rsidP="6ABA0DD6">
      <w:pPr>
        <w:pStyle w:val="Level1Numbered"/>
      </w:pPr>
      <w:r>
        <w:t>Date of the next meeting</w:t>
      </w:r>
    </w:p>
    <w:p w14:paraId="7AF8AC48" w14:textId="652CEDD2" w:rsidR="6E2A7155" w:rsidRDefault="6E2A7155" w:rsidP="6ABA0DD6">
      <w:pPr>
        <w:pStyle w:val="Paragraphnonumbers"/>
        <w:sectPr w:rsidR="6E2A7155" w:rsidSect="000A3C2F">
          <w:headerReference w:type="default" r:id="rId8"/>
          <w:footerReference w:type="default" r:id="rId9"/>
          <w:pgSz w:w="11906" w:h="16838"/>
          <w:pgMar w:top="1440" w:right="1080" w:bottom="1440" w:left="1080" w:header="708" w:footer="708" w:gutter="0"/>
          <w:cols w:space="708"/>
          <w:docGrid w:linePitch="360"/>
        </w:sectPr>
      </w:pPr>
      <w:r>
        <w:t xml:space="preserve">The next meeting of the </w:t>
      </w:r>
      <w:sdt>
        <w:sdtPr>
          <w:id w:val="1353150645"/>
          <w:placeholder>
            <w:docPart w:val="37E15B75A31F4AE0AE4A40EF9D756FB5"/>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t>Diagnostics Advisory Committee (DAC)</w:t>
          </w:r>
        </w:sdtContent>
      </w:sdt>
      <w:r>
        <w:t xml:space="preserve"> will be held on </w:t>
      </w:r>
      <w:sdt>
        <w:sdtPr>
          <w:id w:val="652712249"/>
          <w:placeholder>
            <w:docPart w:val="46658DF9727D476AA735CB1439973B0B"/>
          </w:placeholder>
        </w:sdtPr>
        <w:sdtEndPr/>
        <w:sdtContent>
          <w:r>
            <w:t>Tuesday 22 October 2022</w:t>
          </w:r>
        </w:sdtContent>
      </w:sdt>
      <w:r>
        <w:t xml:space="preserve"> and will start promptly at </w:t>
      </w:r>
      <w:sdt>
        <w:sdtPr>
          <w:id w:val="792882354"/>
          <w:placeholder>
            <w:docPart w:val="48A102FFA44047519E3C38C6A359F670"/>
          </w:placeholder>
        </w:sdtPr>
        <w:sdtEndPr/>
        <w:sdtContent>
          <w:r>
            <w:t>9:00am</w:t>
          </w:r>
        </w:sdtContent>
      </w:sdt>
      <w:r>
        <w:t>.</w:t>
      </w:r>
    </w:p>
    <w:p w14:paraId="11B0F13C" w14:textId="047ADCAF" w:rsidR="6ABA0DD6" w:rsidRDefault="6ABA0DD6" w:rsidP="6ABA0DD6">
      <w:pPr>
        <w:pStyle w:val="Title"/>
      </w:pPr>
      <w:bookmarkStart w:id="0" w:name="_Hlk1984286"/>
      <w:bookmarkEnd w:id="0"/>
    </w:p>
    <w:sectPr w:rsidR="6ABA0DD6" w:rsidSect="000A3C2F">
      <w:pgSz w:w="11906" w:h="16838"/>
      <w:pgMar w:top="1440" w:right="926"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D217D2" w14:textId="77777777" w:rsidR="00F96808" w:rsidRDefault="00F96808" w:rsidP="006231D3">
      <w:r>
        <w:separator/>
      </w:r>
    </w:p>
  </w:endnote>
  <w:endnote w:type="continuationSeparator" w:id="0">
    <w:p w14:paraId="686BCF8B" w14:textId="77777777" w:rsidR="00F96808" w:rsidRDefault="00F96808" w:rsidP="006231D3">
      <w:r>
        <w:continuationSeparator/>
      </w:r>
    </w:p>
  </w:endnote>
  <w:endnote w:type="continuationNotice" w:id="1">
    <w:p w14:paraId="7CDBC3D0" w14:textId="77777777" w:rsidR="00F96808" w:rsidRDefault="00F96808"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ptos Narrow">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D40A3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fldChar w:fldCharType="begin"/>
    </w:r>
    <w:r>
      <w:instrText>NUMPAGES</w:instrText>
    </w:r>
    <w:r>
      <w:fldChar w:fldCharType="separate"/>
    </w:r>
    <w:r>
      <w:rPr>
        <w:noProof/>
      </w:rPr>
      <w:t>5</w:t>
    </w:r>
    <w:r>
      <w:fldChar w:fldCharType="end"/>
    </w:r>
  </w:p>
  <w:p w14:paraId="0E985AE4"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A1ECA0E" wp14:editId="3A3A7B10">
          <wp:simplePos x="0" y="0"/>
          <wp:positionH relativeFrom="margin">
            <wp:align>center</wp:align>
          </wp:positionH>
          <wp:positionV relativeFrom="margin">
            <wp:posOffset>9115425</wp:posOffset>
          </wp:positionV>
          <wp:extent cx="6999605" cy="508635"/>
          <wp:effectExtent l="0" t="0" r="0" b="571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05E382D2"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60CB1F" w14:textId="77777777" w:rsidR="00F96808" w:rsidRDefault="00F96808" w:rsidP="006231D3">
      <w:r>
        <w:separator/>
      </w:r>
    </w:p>
  </w:footnote>
  <w:footnote w:type="continuationSeparator" w:id="0">
    <w:p w14:paraId="225D8F06" w14:textId="77777777" w:rsidR="00F96808" w:rsidRDefault="00F96808" w:rsidP="006231D3">
      <w:r>
        <w:continuationSeparator/>
      </w:r>
    </w:p>
  </w:footnote>
  <w:footnote w:type="continuationNotice" w:id="1">
    <w:p w14:paraId="3472C815" w14:textId="77777777" w:rsidR="00F96808" w:rsidRDefault="00F96808"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B5F888" w14:textId="77777777" w:rsidR="009807BF" w:rsidRDefault="009807BF" w:rsidP="006231D3">
    <w:pPr>
      <w:pStyle w:val="Header"/>
    </w:pPr>
    <w:r>
      <w:rPr>
        <w:noProof/>
      </w:rPr>
      <w:drawing>
        <wp:anchor distT="0" distB="0" distL="114300" distR="114300" simplePos="0" relativeHeight="251659264" behindDoc="1" locked="0" layoutInCell="1" allowOverlap="1" wp14:anchorId="02FD98A1" wp14:editId="55D511F5">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E51560"/>
    <w:multiLevelType w:val="hybridMultilevel"/>
    <w:tmpl w:val="7A06C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7" w15:restartNumberingAfterBreak="0">
    <w:nsid w:val="66701527"/>
    <w:multiLevelType w:val="multilevel"/>
    <w:tmpl w:val="3A5438DE"/>
    <w:lvl w:ilvl="0">
      <w:start w:val="1"/>
      <w:numFmt w:val="decimal"/>
      <w:pStyle w:val="Level1Numbered"/>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pStyle w:val="Level3numbered"/>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441320">
    <w:abstractNumId w:val="5"/>
  </w:num>
  <w:num w:numId="2" w16cid:durableId="682122411">
    <w:abstractNumId w:val="2"/>
  </w:num>
  <w:num w:numId="3" w16cid:durableId="1272397463">
    <w:abstractNumId w:val="6"/>
  </w:num>
  <w:num w:numId="4" w16cid:durableId="1839224393">
    <w:abstractNumId w:val="3"/>
  </w:num>
  <w:num w:numId="5" w16cid:durableId="961154961">
    <w:abstractNumId w:val="7"/>
  </w:num>
  <w:num w:numId="6" w16cid:durableId="1932349467">
    <w:abstractNumId w:val="9"/>
  </w:num>
  <w:num w:numId="7" w16cid:durableId="1841432130">
    <w:abstractNumId w:val="0"/>
  </w:num>
  <w:num w:numId="8" w16cid:durableId="459691828">
    <w:abstractNumId w:val="1"/>
  </w:num>
  <w:num w:numId="9" w16cid:durableId="305356725">
    <w:abstractNumId w:val="8"/>
  </w:num>
  <w:num w:numId="10" w16cid:durableId="8340989">
    <w:abstractNumId w:val="4"/>
  </w:num>
  <w:num w:numId="11" w16cid:durableId="13182229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F96808"/>
    <w:rsid w:val="00031524"/>
    <w:rsid w:val="00040BED"/>
    <w:rsid w:val="000411A2"/>
    <w:rsid w:val="00044FC1"/>
    <w:rsid w:val="00053C24"/>
    <w:rsid w:val="00080C80"/>
    <w:rsid w:val="00083CF9"/>
    <w:rsid w:val="00085585"/>
    <w:rsid w:val="000A3C2F"/>
    <w:rsid w:val="000A687D"/>
    <w:rsid w:val="000C4E08"/>
    <w:rsid w:val="0010461D"/>
    <w:rsid w:val="0011038B"/>
    <w:rsid w:val="00112212"/>
    <w:rsid w:val="0012100C"/>
    <w:rsid w:val="001220B1"/>
    <w:rsid w:val="00135794"/>
    <w:rsid w:val="001420B9"/>
    <w:rsid w:val="00160A34"/>
    <w:rsid w:val="00161397"/>
    <w:rsid w:val="0016451A"/>
    <w:rsid w:val="001662DA"/>
    <w:rsid w:val="00196E93"/>
    <w:rsid w:val="001A18CE"/>
    <w:rsid w:val="001C38B8"/>
    <w:rsid w:val="001C5FB8"/>
    <w:rsid w:val="001D769D"/>
    <w:rsid w:val="001E1376"/>
    <w:rsid w:val="001F2404"/>
    <w:rsid w:val="001F551E"/>
    <w:rsid w:val="002038C6"/>
    <w:rsid w:val="00205638"/>
    <w:rsid w:val="002228E3"/>
    <w:rsid w:val="00223637"/>
    <w:rsid w:val="00236AD0"/>
    <w:rsid w:val="00240933"/>
    <w:rsid w:val="00250F16"/>
    <w:rsid w:val="002748D1"/>
    <w:rsid w:val="00277DAE"/>
    <w:rsid w:val="002B5720"/>
    <w:rsid w:val="002C660B"/>
    <w:rsid w:val="002C7A84"/>
    <w:rsid w:val="002D1A7F"/>
    <w:rsid w:val="002F3D4E"/>
    <w:rsid w:val="002F5606"/>
    <w:rsid w:val="0030059A"/>
    <w:rsid w:val="00337868"/>
    <w:rsid w:val="00344EA6"/>
    <w:rsid w:val="00350071"/>
    <w:rsid w:val="00370813"/>
    <w:rsid w:val="00377867"/>
    <w:rsid w:val="003965A8"/>
    <w:rsid w:val="003A2CF7"/>
    <w:rsid w:val="003C1D05"/>
    <w:rsid w:val="003C2EEF"/>
    <w:rsid w:val="003D0F29"/>
    <w:rsid w:val="003D4563"/>
    <w:rsid w:val="003E005F"/>
    <w:rsid w:val="003E5516"/>
    <w:rsid w:val="003F4378"/>
    <w:rsid w:val="003F5516"/>
    <w:rsid w:val="003F691B"/>
    <w:rsid w:val="00402715"/>
    <w:rsid w:val="00402DFB"/>
    <w:rsid w:val="00411B9A"/>
    <w:rsid w:val="004366CD"/>
    <w:rsid w:val="00444D16"/>
    <w:rsid w:val="00451599"/>
    <w:rsid w:val="00456A6D"/>
    <w:rsid w:val="00463336"/>
    <w:rsid w:val="00465E35"/>
    <w:rsid w:val="004B45D0"/>
    <w:rsid w:val="005360C8"/>
    <w:rsid w:val="00556AD2"/>
    <w:rsid w:val="00593560"/>
    <w:rsid w:val="00596F1C"/>
    <w:rsid w:val="005A21EC"/>
    <w:rsid w:val="005C0A14"/>
    <w:rsid w:val="005C4C94"/>
    <w:rsid w:val="005E24AD"/>
    <w:rsid w:val="005E2873"/>
    <w:rsid w:val="005E2FA2"/>
    <w:rsid w:val="00603397"/>
    <w:rsid w:val="00611CB1"/>
    <w:rsid w:val="00613786"/>
    <w:rsid w:val="006231D3"/>
    <w:rsid w:val="0064247C"/>
    <w:rsid w:val="00643C23"/>
    <w:rsid w:val="00654704"/>
    <w:rsid w:val="0066652E"/>
    <w:rsid w:val="00670F87"/>
    <w:rsid w:val="006712CE"/>
    <w:rsid w:val="0067259D"/>
    <w:rsid w:val="00683EA8"/>
    <w:rsid w:val="006B4C67"/>
    <w:rsid w:val="006D3185"/>
    <w:rsid w:val="006F3468"/>
    <w:rsid w:val="007019D5"/>
    <w:rsid w:val="007507BD"/>
    <w:rsid w:val="00755E0E"/>
    <w:rsid w:val="007574E0"/>
    <w:rsid w:val="00761C9C"/>
    <w:rsid w:val="00774747"/>
    <w:rsid w:val="00782C9C"/>
    <w:rsid w:val="007851C3"/>
    <w:rsid w:val="007A0762"/>
    <w:rsid w:val="007A3DC0"/>
    <w:rsid w:val="007A689D"/>
    <w:rsid w:val="007B5879"/>
    <w:rsid w:val="007C5BD6"/>
    <w:rsid w:val="007C5EC3"/>
    <w:rsid w:val="007C68C9"/>
    <w:rsid w:val="007D0D24"/>
    <w:rsid w:val="007E94EA"/>
    <w:rsid w:val="007F5E7F"/>
    <w:rsid w:val="008236B6"/>
    <w:rsid w:val="00835FBC"/>
    <w:rsid w:val="00842ACF"/>
    <w:rsid w:val="008451A1"/>
    <w:rsid w:val="00850C0E"/>
    <w:rsid w:val="0088566F"/>
    <w:rsid w:val="008937E0"/>
    <w:rsid w:val="008C3DD4"/>
    <w:rsid w:val="008C42E7"/>
    <w:rsid w:val="008E0E0D"/>
    <w:rsid w:val="008E75F2"/>
    <w:rsid w:val="00903E68"/>
    <w:rsid w:val="009114CE"/>
    <w:rsid w:val="00922F67"/>
    <w:rsid w:val="00924278"/>
    <w:rsid w:val="00945826"/>
    <w:rsid w:val="00947812"/>
    <w:rsid w:val="009665AE"/>
    <w:rsid w:val="009742E7"/>
    <w:rsid w:val="009807BF"/>
    <w:rsid w:val="00986E38"/>
    <w:rsid w:val="00994987"/>
    <w:rsid w:val="009B0F74"/>
    <w:rsid w:val="009B5D1C"/>
    <w:rsid w:val="009E20B3"/>
    <w:rsid w:val="00A06F9C"/>
    <w:rsid w:val="00A269AF"/>
    <w:rsid w:val="00A35D76"/>
    <w:rsid w:val="00A3610D"/>
    <w:rsid w:val="00A428F8"/>
    <w:rsid w:val="00A45CDD"/>
    <w:rsid w:val="00A60AF0"/>
    <w:rsid w:val="00A70955"/>
    <w:rsid w:val="00A82301"/>
    <w:rsid w:val="00A82558"/>
    <w:rsid w:val="00A973EA"/>
    <w:rsid w:val="00AB9424"/>
    <w:rsid w:val="00AC7782"/>
    <w:rsid w:val="00AC7BD7"/>
    <w:rsid w:val="00AD0E92"/>
    <w:rsid w:val="00AF3BCA"/>
    <w:rsid w:val="00B053D4"/>
    <w:rsid w:val="00B429C5"/>
    <w:rsid w:val="00B62844"/>
    <w:rsid w:val="00B76EE1"/>
    <w:rsid w:val="00B85DE1"/>
    <w:rsid w:val="00BA07EB"/>
    <w:rsid w:val="00BA4EAD"/>
    <w:rsid w:val="00BB22E9"/>
    <w:rsid w:val="00BB49D9"/>
    <w:rsid w:val="00BC47C4"/>
    <w:rsid w:val="00BD1329"/>
    <w:rsid w:val="00C015B8"/>
    <w:rsid w:val="00C3119A"/>
    <w:rsid w:val="00C4215E"/>
    <w:rsid w:val="00C51601"/>
    <w:rsid w:val="00C55E3A"/>
    <w:rsid w:val="00C7373D"/>
    <w:rsid w:val="00C75930"/>
    <w:rsid w:val="00C82EFE"/>
    <w:rsid w:val="00C941B6"/>
    <w:rsid w:val="00C978CB"/>
    <w:rsid w:val="00CB4466"/>
    <w:rsid w:val="00CDCD11"/>
    <w:rsid w:val="00D11E93"/>
    <w:rsid w:val="00D14E64"/>
    <w:rsid w:val="00D22F90"/>
    <w:rsid w:val="00D33D2F"/>
    <w:rsid w:val="00D36E00"/>
    <w:rsid w:val="00D70F52"/>
    <w:rsid w:val="00D74026"/>
    <w:rsid w:val="00D93894"/>
    <w:rsid w:val="00DA0F66"/>
    <w:rsid w:val="00DA1F50"/>
    <w:rsid w:val="00DA78F8"/>
    <w:rsid w:val="00DA7E81"/>
    <w:rsid w:val="00DB7ED3"/>
    <w:rsid w:val="00DC1F86"/>
    <w:rsid w:val="00DD06F9"/>
    <w:rsid w:val="00DF0C5C"/>
    <w:rsid w:val="00E00AAB"/>
    <w:rsid w:val="00E16CDD"/>
    <w:rsid w:val="00E2211D"/>
    <w:rsid w:val="00E37C8A"/>
    <w:rsid w:val="00E46F5D"/>
    <w:rsid w:val="00E53250"/>
    <w:rsid w:val="00E56B48"/>
    <w:rsid w:val="00E60116"/>
    <w:rsid w:val="00E77A26"/>
    <w:rsid w:val="00E9120D"/>
    <w:rsid w:val="00E927DA"/>
    <w:rsid w:val="00EA7444"/>
    <w:rsid w:val="00EB1941"/>
    <w:rsid w:val="00EC57DD"/>
    <w:rsid w:val="00EF1B45"/>
    <w:rsid w:val="00EF2BE2"/>
    <w:rsid w:val="00EF64AB"/>
    <w:rsid w:val="00F42F8E"/>
    <w:rsid w:val="00F57A78"/>
    <w:rsid w:val="00F824E3"/>
    <w:rsid w:val="00F86390"/>
    <w:rsid w:val="00F95663"/>
    <w:rsid w:val="00F96808"/>
    <w:rsid w:val="00F97481"/>
    <w:rsid w:val="00FA676B"/>
    <w:rsid w:val="00FB7C71"/>
    <w:rsid w:val="00FE1041"/>
    <w:rsid w:val="00FF405F"/>
    <w:rsid w:val="00FF522D"/>
    <w:rsid w:val="01486A75"/>
    <w:rsid w:val="01BC235E"/>
    <w:rsid w:val="01C29100"/>
    <w:rsid w:val="01C5000C"/>
    <w:rsid w:val="01FD6C82"/>
    <w:rsid w:val="020B0479"/>
    <w:rsid w:val="02D4D46D"/>
    <w:rsid w:val="0504111D"/>
    <w:rsid w:val="058DF546"/>
    <w:rsid w:val="05CDDD9C"/>
    <w:rsid w:val="0693DC98"/>
    <w:rsid w:val="06D38991"/>
    <w:rsid w:val="07218C3C"/>
    <w:rsid w:val="08A58427"/>
    <w:rsid w:val="08B11A2F"/>
    <w:rsid w:val="091D5F85"/>
    <w:rsid w:val="095C9752"/>
    <w:rsid w:val="09C9E64A"/>
    <w:rsid w:val="0AACC3ED"/>
    <w:rsid w:val="0AE685EE"/>
    <w:rsid w:val="0AF0FD7C"/>
    <w:rsid w:val="0B2AE8A7"/>
    <w:rsid w:val="0B6FE3E2"/>
    <w:rsid w:val="0BA52407"/>
    <w:rsid w:val="0BAAE969"/>
    <w:rsid w:val="0BEE0000"/>
    <w:rsid w:val="0BF68666"/>
    <w:rsid w:val="0C7C3249"/>
    <w:rsid w:val="0C89F25F"/>
    <w:rsid w:val="0CF4680B"/>
    <w:rsid w:val="0D75ED1F"/>
    <w:rsid w:val="0D949B11"/>
    <w:rsid w:val="0E39E593"/>
    <w:rsid w:val="0E43BEDA"/>
    <w:rsid w:val="0EB8056E"/>
    <w:rsid w:val="0EE0E101"/>
    <w:rsid w:val="0EF04A52"/>
    <w:rsid w:val="0F128BD3"/>
    <w:rsid w:val="0F139616"/>
    <w:rsid w:val="0F492A8F"/>
    <w:rsid w:val="0F4D7215"/>
    <w:rsid w:val="101E7B3C"/>
    <w:rsid w:val="10D9C74D"/>
    <w:rsid w:val="1124AE07"/>
    <w:rsid w:val="1180AD3D"/>
    <w:rsid w:val="1188138D"/>
    <w:rsid w:val="11B4A7F9"/>
    <w:rsid w:val="11D6F5AD"/>
    <w:rsid w:val="11DAABCD"/>
    <w:rsid w:val="125BB1BF"/>
    <w:rsid w:val="128ECFC5"/>
    <w:rsid w:val="12C9243B"/>
    <w:rsid w:val="1304A577"/>
    <w:rsid w:val="137E7750"/>
    <w:rsid w:val="1382F275"/>
    <w:rsid w:val="138D103D"/>
    <w:rsid w:val="139DA325"/>
    <w:rsid w:val="13BD3CF8"/>
    <w:rsid w:val="14268685"/>
    <w:rsid w:val="14582E3C"/>
    <w:rsid w:val="152022EB"/>
    <w:rsid w:val="1575B458"/>
    <w:rsid w:val="1602ABBF"/>
    <w:rsid w:val="1629F468"/>
    <w:rsid w:val="16AB14E8"/>
    <w:rsid w:val="16C7036F"/>
    <w:rsid w:val="174313FD"/>
    <w:rsid w:val="1743291B"/>
    <w:rsid w:val="18177C2A"/>
    <w:rsid w:val="188239DD"/>
    <w:rsid w:val="18A49197"/>
    <w:rsid w:val="19CDA04E"/>
    <w:rsid w:val="1A692555"/>
    <w:rsid w:val="1A9216F6"/>
    <w:rsid w:val="1A9840A6"/>
    <w:rsid w:val="1AB80F15"/>
    <w:rsid w:val="1AC0E49C"/>
    <w:rsid w:val="1AF3899F"/>
    <w:rsid w:val="1B5053EB"/>
    <w:rsid w:val="1B8ED0BB"/>
    <w:rsid w:val="1B982D15"/>
    <w:rsid w:val="1C4A27A2"/>
    <w:rsid w:val="1C8942A3"/>
    <w:rsid w:val="1D2FBC96"/>
    <w:rsid w:val="1D36C4DC"/>
    <w:rsid w:val="1D77EED2"/>
    <w:rsid w:val="1E29CC24"/>
    <w:rsid w:val="1E40367B"/>
    <w:rsid w:val="1E49E2BB"/>
    <w:rsid w:val="1E61EA22"/>
    <w:rsid w:val="1E66F4BA"/>
    <w:rsid w:val="1EBA701B"/>
    <w:rsid w:val="1F29780B"/>
    <w:rsid w:val="1F699F75"/>
    <w:rsid w:val="1F79628E"/>
    <w:rsid w:val="1FAD1A3B"/>
    <w:rsid w:val="1FDDC626"/>
    <w:rsid w:val="210D631E"/>
    <w:rsid w:val="210EB560"/>
    <w:rsid w:val="21810833"/>
    <w:rsid w:val="21855595"/>
    <w:rsid w:val="22A0F315"/>
    <w:rsid w:val="22F08604"/>
    <w:rsid w:val="237B000E"/>
    <w:rsid w:val="23868FB5"/>
    <w:rsid w:val="239CBD18"/>
    <w:rsid w:val="243061F8"/>
    <w:rsid w:val="244E4067"/>
    <w:rsid w:val="24565BDF"/>
    <w:rsid w:val="2532E5D5"/>
    <w:rsid w:val="255E190F"/>
    <w:rsid w:val="25899E94"/>
    <w:rsid w:val="2589B688"/>
    <w:rsid w:val="25B2EDFB"/>
    <w:rsid w:val="25C5944E"/>
    <w:rsid w:val="26A4A90C"/>
    <w:rsid w:val="26B90191"/>
    <w:rsid w:val="275932C7"/>
    <w:rsid w:val="27F7CEB3"/>
    <w:rsid w:val="28815A4F"/>
    <w:rsid w:val="28D8F13E"/>
    <w:rsid w:val="29B8A047"/>
    <w:rsid w:val="29EB06E6"/>
    <w:rsid w:val="2A7CE4F8"/>
    <w:rsid w:val="2AF529C2"/>
    <w:rsid w:val="2B2A6381"/>
    <w:rsid w:val="2C66795F"/>
    <w:rsid w:val="2E1D88B4"/>
    <w:rsid w:val="2E9AA59F"/>
    <w:rsid w:val="2F23E871"/>
    <w:rsid w:val="2F5FD58F"/>
    <w:rsid w:val="2F8EB1B9"/>
    <w:rsid w:val="30042A90"/>
    <w:rsid w:val="3011ED8F"/>
    <w:rsid w:val="30F957C9"/>
    <w:rsid w:val="311470BC"/>
    <w:rsid w:val="3118E84C"/>
    <w:rsid w:val="313AE023"/>
    <w:rsid w:val="3160FFC0"/>
    <w:rsid w:val="3250E351"/>
    <w:rsid w:val="32A2A553"/>
    <w:rsid w:val="32CBB43F"/>
    <w:rsid w:val="33061C2E"/>
    <w:rsid w:val="3369C4A0"/>
    <w:rsid w:val="3370F558"/>
    <w:rsid w:val="33AB9DA0"/>
    <w:rsid w:val="33F0EFD8"/>
    <w:rsid w:val="34A5C760"/>
    <w:rsid w:val="34F1EFF5"/>
    <w:rsid w:val="3532A1A1"/>
    <w:rsid w:val="353F7F09"/>
    <w:rsid w:val="35A27CEF"/>
    <w:rsid w:val="3656D2C0"/>
    <w:rsid w:val="36624AA6"/>
    <w:rsid w:val="36BFBAC7"/>
    <w:rsid w:val="37F5C630"/>
    <w:rsid w:val="395D41A1"/>
    <w:rsid w:val="39AE911F"/>
    <w:rsid w:val="39B0F5E6"/>
    <w:rsid w:val="39C9086D"/>
    <w:rsid w:val="39E7DE9E"/>
    <w:rsid w:val="3A8F6A72"/>
    <w:rsid w:val="3BF8FCF1"/>
    <w:rsid w:val="3C3D459D"/>
    <w:rsid w:val="3C3D98F5"/>
    <w:rsid w:val="3C3FEC74"/>
    <w:rsid w:val="3C8C9EEE"/>
    <w:rsid w:val="3D1EFE70"/>
    <w:rsid w:val="3D4A8292"/>
    <w:rsid w:val="3DC1CD78"/>
    <w:rsid w:val="3DCD50D1"/>
    <w:rsid w:val="3E2DA7ED"/>
    <w:rsid w:val="3F37A7F4"/>
    <w:rsid w:val="3F778F1A"/>
    <w:rsid w:val="400BF25B"/>
    <w:rsid w:val="404CAE04"/>
    <w:rsid w:val="40FD66E9"/>
    <w:rsid w:val="420613A9"/>
    <w:rsid w:val="42681E63"/>
    <w:rsid w:val="4379B777"/>
    <w:rsid w:val="43981A7C"/>
    <w:rsid w:val="43BAC802"/>
    <w:rsid w:val="43E9F761"/>
    <w:rsid w:val="445A8873"/>
    <w:rsid w:val="445EC641"/>
    <w:rsid w:val="44C40D0C"/>
    <w:rsid w:val="454094F7"/>
    <w:rsid w:val="455DBC7F"/>
    <w:rsid w:val="467FB2F3"/>
    <w:rsid w:val="46ACA77B"/>
    <w:rsid w:val="46FCE044"/>
    <w:rsid w:val="472F64FD"/>
    <w:rsid w:val="4756FE9A"/>
    <w:rsid w:val="475FA430"/>
    <w:rsid w:val="47A3BAC4"/>
    <w:rsid w:val="480D385A"/>
    <w:rsid w:val="48214527"/>
    <w:rsid w:val="482261E1"/>
    <w:rsid w:val="48EDADF7"/>
    <w:rsid w:val="48F200C4"/>
    <w:rsid w:val="49506805"/>
    <w:rsid w:val="49D6EDB3"/>
    <w:rsid w:val="49D8B521"/>
    <w:rsid w:val="49DE9D70"/>
    <w:rsid w:val="49FEF328"/>
    <w:rsid w:val="4A472C1E"/>
    <w:rsid w:val="4A7CF03E"/>
    <w:rsid w:val="4A84CFF0"/>
    <w:rsid w:val="4ABE72D9"/>
    <w:rsid w:val="4AC82C1F"/>
    <w:rsid w:val="4AD98C14"/>
    <w:rsid w:val="4AE03F9D"/>
    <w:rsid w:val="4AE56EB3"/>
    <w:rsid w:val="4BF631A3"/>
    <w:rsid w:val="4C019550"/>
    <w:rsid w:val="4C061374"/>
    <w:rsid w:val="4D96B99A"/>
    <w:rsid w:val="4DA29BCC"/>
    <w:rsid w:val="4DD15E53"/>
    <w:rsid w:val="4E42D6F1"/>
    <w:rsid w:val="4E7B1C9E"/>
    <w:rsid w:val="4E841CEC"/>
    <w:rsid w:val="4E8FF20B"/>
    <w:rsid w:val="4E917ED2"/>
    <w:rsid w:val="4EC6EB37"/>
    <w:rsid w:val="4EF2A71D"/>
    <w:rsid w:val="4F374728"/>
    <w:rsid w:val="4FF5AE4A"/>
    <w:rsid w:val="503DB86F"/>
    <w:rsid w:val="50AC47DE"/>
    <w:rsid w:val="50B9D0DE"/>
    <w:rsid w:val="5119B129"/>
    <w:rsid w:val="514C369A"/>
    <w:rsid w:val="51D296B0"/>
    <w:rsid w:val="51D7F98E"/>
    <w:rsid w:val="5201C63D"/>
    <w:rsid w:val="5291850A"/>
    <w:rsid w:val="53459CB8"/>
    <w:rsid w:val="535D01E6"/>
    <w:rsid w:val="53C62055"/>
    <w:rsid w:val="53C7271D"/>
    <w:rsid w:val="540B8782"/>
    <w:rsid w:val="547D1242"/>
    <w:rsid w:val="54DE78B1"/>
    <w:rsid w:val="55D2667F"/>
    <w:rsid w:val="55EFD3E1"/>
    <w:rsid w:val="563A49D2"/>
    <w:rsid w:val="56C2427B"/>
    <w:rsid w:val="56F9142D"/>
    <w:rsid w:val="570E8E0F"/>
    <w:rsid w:val="5716913E"/>
    <w:rsid w:val="57316329"/>
    <w:rsid w:val="57F04151"/>
    <w:rsid w:val="5823839A"/>
    <w:rsid w:val="586FCE44"/>
    <w:rsid w:val="58A96048"/>
    <w:rsid w:val="58E2C850"/>
    <w:rsid w:val="59F097FA"/>
    <w:rsid w:val="5A5D7815"/>
    <w:rsid w:val="5B0FBD6C"/>
    <w:rsid w:val="5B2D3F40"/>
    <w:rsid w:val="5BA486B3"/>
    <w:rsid w:val="5BB8D02E"/>
    <w:rsid w:val="5BD0291D"/>
    <w:rsid w:val="5D2282E5"/>
    <w:rsid w:val="5D5465EA"/>
    <w:rsid w:val="5DFE9DD0"/>
    <w:rsid w:val="5E270266"/>
    <w:rsid w:val="5E5AF2FF"/>
    <w:rsid w:val="5EF76DC2"/>
    <w:rsid w:val="5EFE8377"/>
    <w:rsid w:val="5F15F4E5"/>
    <w:rsid w:val="5F9B2DA6"/>
    <w:rsid w:val="5FC05925"/>
    <w:rsid w:val="5FF8D3AD"/>
    <w:rsid w:val="601D6247"/>
    <w:rsid w:val="605B95CD"/>
    <w:rsid w:val="60EAA922"/>
    <w:rsid w:val="611E42B2"/>
    <w:rsid w:val="617253CE"/>
    <w:rsid w:val="62027EAC"/>
    <w:rsid w:val="620D2F4F"/>
    <w:rsid w:val="628BA004"/>
    <w:rsid w:val="62CEEC21"/>
    <w:rsid w:val="62E4A738"/>
    <w:rsid w:val="64CC523B"/>
    <w:rsid w:val="64DBC759"/>
    <w:rsid w:val="65017691"/>
    <w:rsid w:val="65204DB1"/>
    <w:rsid w:val="6575FCC8"/>
    <w:rsid w:val="65B680DD"/>
    <w:rsid w:val="65CF729C"/>
    <w:rsid w:val="6635A28D"/>
    <w:rsid w:val="6716F989"/>
    <w:rsid w:val="67AAAF7A"/>
    <w:rsid w:val="687897DD"/>
    <w:rsid w:val="68B1CEEC"/>
    <w:rsid w:val="69A7863B"/>
    <w:rsid w:val="6A3FEAB3"/>
    <w:rsid w:val="6AB91081"/>
    <w:rsid w:val="6ABA0DD6"/>
    <w:rsid w:val="6ACF7E15"/>
    <w:rsid w:val="6B2BA38F"/>
    <w:rsid w:val="6B814686"/>
    <w:rsid w:val="6C026BD7"/>
    <w:rsid w:val="6C0A1BD3"/>
    <w:rsid w:val="6CDB598D"/>
    <w:rsid w:val="6D027BA5"/>
    <w:rsid w:val="6D2CB11B"/>
    <w:rsid w:val="6D63A79F"/>
    <w:rsid w:val="6D9B1661"/>
    <w:rsid w:val="6E2A7155"/>
    <w:rsid w:val="6E4F9957"/>
    <w:rsid w:val="6E7508B9"/>
    <w:rsid w:val="6F39FB3A"/>
    <w:rsid w:val="6F6EE52B"/>
    <w:rsid w:val="6FF13B50"/>
    <w:rsid w:val="70E159C2"/>
    <w:rsid w:val="71376BF6"/>
    <w:rsid w:val="71CE7E20"/>
    <w:rsid w:val="71FFDC6B"/>
    <w:rsid w:val="72486FEA"/>
    <w:rsid w:val="72672A28"/>
    <w:rsid w:val="727F777E"/>
    <w:rsid w:val="72C3ECBF"/>
    <w:rsid w:val="72F7C600"/>
    <w:rsid w:val="73466D86"/>
    <w:rsid w:val="7448BD31"/>
    <w:rsid w:val="7467FBEA"/>
    <w:rsid w:val="75C4A978"/>
    <w:rsid w:val="76032436"/>
    <w:rsid w:val="7696E956"/>
    <w:rsid w:val="774AA71C"/>
    <w:rsid w:val="7771E0C5"/>
    <w:rsid w:val="77DC9098"/>
    <w:rsid w:val="77E0515B"/>
    <w:rsid w:val="784A47E5"/>
    <w:rsid w:val="7853D8C0"/>
    <w:rsid w:val="78D1B94C"/>
    <w:rsid w:val="797D2C2A"/>
    <w:rsid w:val="7B0407D4"/>
    <w:rsid w:val="7B15CBBC"/>
    <w:rsid w:val="7BD50849"/>
    <w:rsid w:val="7BECA543"/>
    <w:rsid w:val="7CEB3C7F"/>
    <w:rsid w:val="7CF311D4"/>
    <w:rsid w:val="7D56DED3"/>
    <w:rsid w:val="7DDF9D9C"/>
    <w:rsid w:val="7E1D5C2E"/>
    <w:rsid w:val="7F46EB16"/>
    <w:rsid w:val="7FCF860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27B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rsid w:val="000A3C2F"/>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iPriority w:val="9"/>
    <w:unhideWhenUsed/>
    <w:rsid w:val="00C978C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rsid w:val="00C978C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A3C2F"/>
    <w:rPr>
      <w:rFonts w:ascii="Arial" w:eastAsia="Times New Roman" w:hAnsi="Arial"/>
      <w:b/>
      <w:bCs/>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tabs>
        <w:tab w:val="num" w:pos="567"/>
      </w:tabs>
      <w:spacing w:after="240"/>
      <w:ind w:left="567" w:hanging="567"/>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uiPriority w:val="9"/>
    <w:rsid w:val="00C978CB"/>
    <w:rPr>
      <w:rFonts w:asciiTheme="majorHAnsi" w:eastAsiaTheme="majorEastAsia" w:hAnsiTheme="majorHAnsi" w:cstheme="majorBidi"/>
      <w:bCs/>
      <w:color w:val="365F91" w:themeColor="accent1" w:themeShade="BF"/>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rPr>
  </w:style>
  <w:style w:type="character" w:customStyle="1" w:styleId="Heading3Char">
    <w:name w:val="Heading 3 Char"/>
    <w:basedOn w:val="DefaultParagraphFont"/>
    <w:link w:val="Heading3"/>
    <w:uiPriority w:val="9"/>
    <w:semiHidden/>
    <w:rsid w:val="00C978CB"/>
    <w:rPr>
      <w:rFonts w:asciiTheme="majorHAnsi" w:eastAsiaTheme="majorEastAsia" w:hAnsiTheme="majorHAnsi" w:cstheme="majorBidi"/>
      <w:bCs/>
      <w:color w:val="243F60" w:themeColor="accent1" w:themeShade="7F"/>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ind w:left="1418" w:hanging="851"/>
      <w:outlineLvl w:val="9"/>
    </w:pPr>
    <w:rPr>
      <w:rFonts w:ascii="Arial" w:hAnsi="Arial"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styleId="BodyText3">
    <w:name w:val="Body Text 3"/>
    <w:basedOn w:val="Normal"/>
    <w:link w:val="BodyText3Char"/>
    <w:rsid w:val="00160A34"/>
    <w:pPr>
      <w:spacing w:after="120"/>
    </w:pPr>
    <w:rPr>
      <w:rFonts w:eastAsia="Times New Roman"/>
      <w:bCs w:val="0"/>
      <w:sz w:val="16"/>
      <w:szCs w:val="16"/>
    </w:rPr>
  </w:style>
  <w:style w:type="character" w:customStyle="1" w:styleId="BodyText3Char">
    <w:name w:val="Body Text 3 Char"/>
    <w:basedOn w:val="DefaultParagraphFont"/>
    <w:link w:val="BodyText3"/>
    <w:rsid w:val="00160A34"/>
    <w:rPr>
      <w:rFonts w:ascii="Arial" w:eastAsia="Times New Roman" w:hAnsi="Arial" w:cs="Arial"/>
      <w:sz w:val="16"/>
      <w:szCs w:val="16"/>
      <w:lang w:eastAsia="en-US"/>
    </w:rPr>
  </w:style>
  <w:style w:type="paragraph" w:styleId="Subtitle">
    <w:name w:val="Subtitle"/>
    <w:basedOn w:val="Normal"/>
    <w:link w:val="SubtitleChar"/>
    <w:qFormat/>
    <w:rsid w:val="00160A34"/>
    <w:pPr>
      <w:overflowPunct w:val="0"/>
      <w:autoSpaceDE w:val="0"/>
      <w:autoSpaceDN w:val="0"/>
      <w:adjustRightInd w:val="0"/>
      <w:jc w:val="right"/>
      <w:textAlignment w:val="baseline"/>
    </w:pPr>
    <w:rPr>
      <w:rFonts w:ascii="Garamond" w:eastAsia="Times New Roman" w:hAnsi="Garamond" w:cs="Times New Roman"/>
      <w:b/>
      <w:bCs w:val="0"/>
      <w:i/>
      <w:sz w:val="28"/>
      <w:szCs w:val="20"/>
    </w:rPr>
  </w:style>
  <w:style w:type="character" w:customStyle="1" w:styleId="SubtitleChar">
    <w:name w:val="Subtitle Char"/>
    <w:basedOn w:val="DefaultParagraphFont"/>
    <w:link w:val="Subtitle"/>
    <w:rsid w:val="00160A34"/>
    <w:rPr>
      <w:rFonts w:ascii="Garamond" w:eastAsia="Times New Roman" w:hAnsi="Garamond"/>
      <w:b/>
      <w:i/>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ice.org.uk/guidance/indevelopment/gid-hte1004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5CB911AECB049C9BD7C102995C1C135"/>
        <w:category>
          <w:name w:val="General"/>
          <w:gallery w:val="placeholder"/>
        </w:category>
        <w:types>
          <w:type w:val="bbPlcHdr"/>
        </w:types>
        <w:behaviors>
          <w:behavior w:val="content"/>
        </w:behaviors>
        <w:guid w:val="{7ACAD709-8010-4F28-B85E-124FFF8FF070}"/>
      </w:docPartPr>
      <w:docPartBody>
        <w:p w:rsidR="009345B6" w:rsidRDefault="009345B6">
          <w:r w:rsidRPr="6ABA0DD6">
            <w:rPr>
              <w:color w:val="0E2841" w:themeColor="text2"/>
            </w:rPr>
            <w:t>Choose a committee</w:t>
          </w:r>
        </w:p>
      </w:docPartBody>
    </w:docPart>
    <w:docPart>
      <w:docPartPr>
        <w:name w:val="DC40935EE64A4A259FA84C17DAA171E4"/>
        <w:category>
          <w:name w:val="General"/>
          <w:gallery w:val="placeholder"/>
        </w:category>
        <w:types>
          <w:type w:val="bbPlcHdr"/>
        </w:types>
        <w:behaviors>
          <w:behavior w:val="content"/>
        </w:behaviors>
        <w:guid w:val="{B2417902-F59E-420E-9358-7993C4E856FD}"/>
      </w:docPartPr>
      <w:docPartBody>
        <w:p w:rsidR="009345B6" w:rsidRDefault="009345B6">
          <w:r>
            <w:t>Choose an option</w:t>
          </w:r>
        </w:p>
      </w:docPartBody>
    </w:docPart>
    <w:docPart>
      <w:docPartPr>
        <w:name w:val="C63E961E37104AB4869D012C0D62218D"/>
        <w:category>
          <w:name w:val="General"/>
          <w:gallery w:val="placeholder"/>
        </w:category>
        <w:types>
          <w:type w:val="bbPlcHdr"/>
        </w:types>
        <w:behaviors>
          <w:behavior w:val="content"/>
        </w:behaviors>
        <w:guid w:val="{C2304CD9-2BD5-4BE3-B52E-CA5E09201BFF}"/>
      </w:docPartPr>
      <w:docPartBody>
        <w:p w:rsidR="009345B6" w:rsidRDefault="009345B6">
          <w:r w:rsidRPr="6ABA0DD6">
            <w:rPr>
              <w:rStyle w:val="PlaceholderText"/>
              <w:color w:val="0E2841" w:themeColor="text2"/>
            </w:rPr>
            <w:t>Click or tap here to enter text.</w:t>
          </w:r>
        </w:p>
      </w:docPartBody>
    </w:docPart>
    <w:docPart>
      <w:docPartPr>
        <w:name w:val="F8691A692DC6462C9150264400CFD09A"/>
        <w:category>
          <w:name w:val="General"/>
          <w:gallery w:val="placeholder"/>
        </w:category>
        <w:types>
          <w:type w:val="bbPlcHdr"/>
        </w:types>
        <w:behaviors>
          <w:behavior w:val="content"/>
        </w:behaviors>
        <w:guid w:val="{638EB07E-CCDD-4979-95CB-D06BA264C264}"/>
      </w:docPartPr>
      <w:docPartBody>
        <w:p w:rsidR="009345B6" w:rsidRDefault="009345B6">
          <w:r>
            <w:t>Click or tap here to enter text.</w:t>
          </w:r>
        </w:p>
      </w:docPartBody>
    </w:docPart>
    <w:docPart>
      <w:docPartPr>
        <w:name w:val="7C1B71BDD9F34001B713F275A406E2E3"/>
        <w:category>
          <w:name w:val="General"/>
          <w:gallery w:val="placeholder"/>
        </w:category>
        <w:types>
          <w:type w:val="bbPlcHdr"/>
        </w:types>
        <w:behaviors>
          <w:behavior w:val="content"/>
        </w:behaviors>
        <w:guid w:val="{015B8A49-5448-4E7A-B37A-504C81ECDA4D}"/>
      </w:docPartPr>
      <w:docPartBody>
        <w:p w:rsidR="009345B6" w:rsidRDefault="009345B6">
          <w:r w:rsidRPr="6ABA0DD6">
            <w:rPr>
              <w:rStyle w:val="PlaceholderText"/>
              <w:color w:val="0E2841" w:themeColor="text2"/>
            </w:rPr>
            <w:t>insert committee member names</w:t>
          </w:r>
        </w:p>
      </w:docPartBody>
    </w:docPart>
    <w:docPart>
      <w:docPartPr>
        <w:name w:val="81EC77E0C8B6488988EB4B48CD577CD7"/>
        <w:category>
          <w:name w:val="General"/>
          <w:gallery w:val="placeholder"/>
        </w:category>
        <w:types>
          <w:type w:val="bbPlcHdr"/>
        </w:types>
        <w:behaviors>
          <w:behavior w:val="content"/>
        </w:behaviors>
        <w:guid w:val="{2B285899-5896-4F23-A043-53BE05F4F9D7}"/>
      </w:docPartPr>
      <w:docPartBody>
        <w:p w:rsidR="009345B6" w:rsidRDefault="009345B6">
          <w:r w:rsidRPr="6ABA0DD6">
            <w:rPr>
              <w:rStyle w:val="Level2numberedChar"/>
            </w:rPr>
            <w:t>List any other business or record ‘none’</w:t>
          </w:r>
        </w:p>
      </w:docPartBody>
    </w:docPart>
    <w:docPart>
      <w:docPartPr>
        <w:name w:val="21090204072A4F9FB3E8EAD407EAEA8E"/>
        <w:category>
          <w:name w:val="General"/>
          <w:gallery w:val="placeholder"/>
        </w:category>
        <w:types>
          <w:type w:val="bbPlcHdr"/>
        </w:types>
        <w:behaviors>
          <w:behavior w:val="content"/>
        </w:behaviors>
        <w:guid w:val="{884B4C59-BB22-4093-A648-036C4EA8FF4B}"/>
      </w:docPartPr>
      <w:docPartBody>
        <w:p w:rsidR="009345B6" w:rsidRDefault="009345B6">
          <w:r w:rsidRPr="6ABA0DD6">
            <w:rPr>
              <w:rStyle w:val="PlaceholderText"/>
              <w:color w:val="0E2841" w:themeColor="text2"/>
            </w:rPr>
            <w:t>enter date.</w:t>
          </w:r>
        </w:p>
      </w:docPartBody>
    </w:docPart>
    <w:docPart>
      <w:docPartPr>
        <w:name w:val="1FDEA9549F2844389E145F0A3A6C5009"/>
        <w:category>
          <w:name w:val="General"/>
          <w:gallery w:val="placeholder"/>
        </w:category>
        <w:types>
          <w:type w:val="bbPlcHdr"/>
        </w:types>
        <w:behaviors>
          <w:behavior w:val="content"/>
        </w:behaviors>
        <w:guid w:val="{D2D761A6-BD30-4AF2-8BB4-B2C5592E22B2}"/>
      </w:docPartPr>
      <w:docPartBody>
        <w:p w:rsidR="009345B6" w:rsidRDefault="009345B6">
          <w:r w:rsidRPr="6ABA0DD6">
            <w:rPr>
              <w:rStyle w:val="PlaceholderText"/>
              <w:color w:val="0E2841" w:themeColor="text2"/>
            </w:rPr>
            <w:t>Choose an option</w:t>
          </w:r>
        </w:p>
      </w:docPartBody>
    </w:docPart>
    <w:docPart>
      <w:docPartPr>
        <w:name w:val="611CFD68337B49E1AF4018FDC3832A96"/>
        <w:category>
          <w:name w:val="General"/>
          <w:gallery w:val="placeholder"/>
        </w:category>
        <w:types>
          <w:type w:val="bbPlcHdr"/>
        </w:types>
        <w:behaviors>
          <w:behavior w:val="content"/>
        </w:behaviors>
        <w:guid w:val="{582ED696-AAF4-45B8-8B67-B41B5C7FD8DB}"/>
      </w:docPartPr>
      <w:docPartBody>
        <w:p w:rsidR="009345B6" w:rsidRDefault="009345B6">
          <w:r w:rsidRPr="6ABA0DD6">
            <w:rPr>
              <w:rStyle w:val="PlaceholderText"/>
              <w:color w:val="0E2841" w:themeColor="text2"/>
            </w:rPr>
            <w:t>[Insert full topic title here]</w:t>
          </w:r>
        </w:p>
      </w:docPartBody>
    </w:docPart>
    <w:docPart>
      <w:docPartPr>
        <w:name w:val="A8AA8D37106C44D6A4B6EF2594C96548"/>
        <w:category>
          <w:name w:val="General"/>
          <w:gallery w:val="placeholder"/>
        </w:category>
        <w:types>
          <w:type w:val="bbPlcHdr"/>
        </w:types>
        <w:behaviors>
          <w:behavior w:val="content"/>
        </w:behaviors>
        <w:guid w:val="{28EE22FB-97E6-449C-8312-1E40BC139AB9}"/>
      </w:docPartPr>
      <w:docPartBody>
        <w:p w:rsidR="009345B6" w:rsidRDefault="009345B6">
          <w:r>
            <w:t xml:space="preserve">insert company </w:t>
          </w:r>
          <w:r>
            <w:t>name.</w:t>
          </w:r>
        </w:p>
      </w:docPartBody>
    </w:docPart>
    <w:docPart>
      <w:docPartPr>
        <w:name w:val="6AB0162000A54A9F88CEE46A5747D155"/>
        <w:category>
          <w:name w:val="General"/>
          <w:gallery w:val="placeholder"/>
        </w:category>
        <w:types>
          <w:type w:val="bbPlcHdr"/>
        </w:types>
        <w:behaviors>
          <w:behavior w:val="content"/>
        </w:behaviors>
        <w:guid w:val="{5FE04255-4A1C-4DD3-875E-2BFD4F4C68FA}"/>
      </w:docPartPr>
      <w:docPartBody>
        <w:p w:rsidR="009345B6" w:rsidRDefault="009345B6">
          <w:r w:rsidRPr="6ABA0DD6">
            <w:rPr>
              <w:rStyle w:val="PlaceholderText"/>
              <w:color w:val="1F487C"/>
            </w:rPr>
            <w:t>[Insert full topic title here]</w:t>
          </w:r>
        </w:p>
      </w:docPartBody>
    </w:docPart>
    <w:docPart>
      <w:docPartPr>
        <w:name w:val="557197EEC3804965863D802A21902CAA"/>
        <w:category>
          <w:name w:val="General"/>
          <w:gallery w:val="placeholder"/>
        </w:category>
        <w:types>
          <w:type w:val="bbPlcHdr"/>
        </w:types>
        <w:behaviors>
          <w:behavior w:val="content"/>
        </w:behaviors>
        <w:guid w:val="{AA0E2AA9-F7CE-4927-ADFC-3D6F76F76368}"/>
      </w:docPartPr>
      <w:docPartBody>
        <w:p w:rsidR="009345B6" w:rsidRDefault="009345B6">
          <w:r w:rsidRPr="6ABA0DD6">
            <w:rPr>
              <w:rStyle w:val="PlaceholderText"/>
              <w:color w:val="0E2841" w:themeColor="text2"/>
            </w:rPr>
            <w:t>choose output</w:t>
          </w:r>
        </w:p>
      </w:docPartBody>
    </w:docPart>
    <w:docPart>
      <w:docPartPr>
        <w:name w:val="7211B6D2B5F448AD890EB600AF9A4E6F"/>
        <w:category>
          <w:name w:val="General"/>
          <w:gallery w:val="placeholder"/>
        </w:category>
        <w:types>
          <w:type w:val="bbPlcHdr"/>
        </w:types>
        <w:behaviors>
          <w:behavior w:val="content"/>
        </w:behaviors>
        <w:guid w:val="{57AD3D5C-7BD6-459D-AD16-B341D673C25A}"/>
      </w:docPartPr>
      <w:docPartBody>
        <w:p w:rsidR="009345B6" w:rsidRDefault="009345B6">
          <w:r w:rsidRPr="6ABA0DD6">
            <w:rPr>
              <w:rStyle w:val="PlaceholderText"/>
              <w:color w:val="0E2841" w:themeColor="text2"/>
            </w:rPr>
            <w:t>choose option</w:t>
          </w:r>
        </w:p>
      </w:docPartBody>
    </w:docPart>
    <w:docPart>
      <w:docPartPr>
        <w:name w:val="28012697C46C44CF81A6CDDED2188D22"/>
        <w:category>
          <w:name w:val="General"/>
          <w:gallery w:val="placeholder"/>
        </w:category>
        <w:types>
          <w:type w:val="bbPlcHdr"/>
        </w:types>
        <w:behaviors>
          <w:behavior w:val="content"/>
        </w:behaviors>
        <w:guid w:val="{BFC014DF-6ED3-41C9-A2EA-908D34F768E6}"/>
      </w:docPartPr>
      <w:docPartBody>
        <w:p w:rsidR="009345B6" w:rsidRDefault="009345B6">
          <w:r w:rsidRPr="6ABA0DD6">
            <w:rPr>
              <w:rStyle w:val="PlaceholderText"/>
              <w:color w:val="0E2841" w:themeColor="text2"/>
            </w:rPr>
            <w:t>choose output</w:t>
          </w:r>
        </w:p>
      </w:docPartBody>
    </w:docPart>
    <w:docPart>
      <w:docPartPr>
        <w:name w:val="37E15B75A31F4AE0AE4A40EF9D756FB5"/>
        <w:category>
          <w:name w:val="General"/>
          <w:gallery w:val="placeholder"/>
        </w:category>
        <w:types>
          <w:type w:val="bbPlcHdr"/>
        </w:types>
        <w:behaviors>
          <w:behavior w:val="content"/>
        </w:behaviors>
        <w:guid w:val="{69F12FB9-8FEA-45BF-81A1-0609D18C2528}"/>
      </w:docPartPr>
      <w:docPartBody>
        <w:p w:rsidR="009345B6" w:rsidRDefault="009345B6">
          <w:r w:rsidRPr="6ABA0DD6">
            <w:rPr>
              <w:rStyle w:val="PlaceholderText"/>
              <w:color w:val="0E2841" w:themeColor="text2"/>
            </w:rPr>
            <w:t>choose a committee</w:t>
          </w:r>
        </w:p>
      </w:docPartBody>
    </w:docPart>
    <w:docPart>
      <w:docPartPr>
        <w:name w:val="46658DF9727D476AA735CB1439973B0B"/>
        <w:category>
          <w:name w:val="General"/>
          <w:gallery w:val="placeholder"/>
        </w:category>
        <w:types>
          <w:type w:val="bbPlcHdr"/>
        </w:types>
        <w:behaviors>
          <w:behavior w:val="content"/>
        </w:behaviors>
        <w:guid w:val="{A35FCDD7-EDFB-48BD-A216-7A76F20A243C}"/>
      </w:docPartPr>
      <w:docPartBody>
        <w:p w:rsidR="009345B6" w:rsidRDefault="009345B6">
          <w:r w:rsidRPr="6ABA0DD6">
            <w:rPr>
              <w:rStyle w:val="PlaceholderText"/>
              <w:color w:val="0E2841" w:themeColor="text2"/>
            </w:rPr>
            <w:t>insert day and date</w:t>
          </w:r>
        </w:p>
      </w:docPartBody>
    </w:docPart>
    <w:docPart>
      <w:docPartPr>
        <w:name w:val="48A102FFA44047519E3C38C6A359F670"/>
        <w:category>
          <w:name w:val="General"/>
          <w:gallery w:val="placeholder"/>
        </w:category>
        <w:types>
          <w:type w:val="bbPlcHdr"/>
        </w:types>
        <w:behaviors>
          <w:behavior w:val="content"/>
        </w:behaviors>
        <w:guid w:val="{7E364D1D-4ED3-4CF2-9FD8-DB5330940556}"/>
      </w:docPartPr>
      <w:docPartBody>
        <w:p w:rsidR="009345B6" w:rsidRDefault="009345B6">
          <w:r w:rsidRPr="6ABA0DD6">
            <w:rPr>
              <w:rStyle w:val="PlaceholderText"/>
              <w:color w:val="0E2841" w:themeColor="text2"/>
            </w:rPr>
            <w:t>insert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ptos Narrow">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FB49D7"/>
    <w:multiLevelType w:val="hybridMultilevel"/>
    <w:tmpl w:val="93221922"/>
    <w:lvl w:ilvl="0" w:tplc="B586489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91399641">
    <w:abstractNumId w:val="1"/>
  </w:num>
  <w:num w:numId="2" w16cid:durableId="34756768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3894"/>
    <w:rsid w:val="007C5BD6"/>
    <w:rsid w:val="009345B6"/>
    <w:rsid w:val="00D93894"/>
    <w:rsid w:val="00EF64A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0F476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Level2numbered">
    <w:name w:val="Level 2 numbered"/>
    <w:basedOn w:val="Heading2"/>
    <w:link w:val="Level2numberedChar"/>
    <w:qFormat/>
    <w:pPr>
      <w:keepNext w:val="0"/>
      <w:keepLines w:val="0"/>
      <w:numPr>
        <w:ilvl w:val="1"/>
        <w:numId w:val="1"/>
      </w:numPr>
      <w:tabs>
        <w:tab w:val="left" w:pos="1418"/>
      </w:tabs>
      <w:spacing w:before="0" w:after="240" w:line="276" w:lineRule="auto"/>
      <w:ind w:left="1418" w:hanging="851"/>
      <w:outlineLvl w:val="9"/>
    </w:pPr>
    <w:rPr>
      <w:rFonts w:ascii="Arial" w:hAnsi="Arial" w:cs="Arial"/>
      <w:bCs/>
      <w:kern w:val="0"/>
      <w:sz w:val="24"/>
      <w:lang w:eastAsia="en-US"/>
      <w14:ligatures w14:val="none"/>
    </w:rPr>
  </w:style>
  <w:style w:type="character" w:customStyle="1" w:styleId="Level2numberedChar">
    <w:name w:val="Level 2 numbered Char"/>
    <w:basedOn w:val="Heading2Char"/>
    <w:link w:val="Level2numbered"/>
    <w:rPr>
      <w:rFonts w:ascii="Arial" w:eastAsiaTheme="majorEastAsia" w:hAnsi="Arial" w:cs="Arial"/>
      <w:bCs/>
      <w:color w:val="0F4761" w:themeColor="accent1" w:themeShade="BF"/>
      <w:kern w:val="0"/>
      <w:sz w:val="24"/>
      <w:szCs w:val="26"/>
      <w:lang w:eastAsia="en-US"/>
      <w14:ligatures w14:val="non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0F4761" w:themeColor="accent1" w:themeShade="BF"/>
      <w:sz w:val="26"/>
      <w:szCs w:val="26"/>
    </w:rPr>
  </w:style>
  <w:style w:type="paragraph" w:styleId="ListParagraph">
    <w:name w:val="List Paragraph"/>
    <w:basedOn w:val="Normal"/>
    <w:uiPriority w:val="34"/>
    <w:qFormat/>
    <w:pPr>
      <w:ind w:left="720"/>
      <w:contextualSpacing/>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973</Words>
  <Characters>554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10-28T08:51:00Z</dcterms:created>
  <dcterms:modified xsi:type="dcterms:W3CDTF">2024-10-28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10-28T08:51:21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2cb29fc3-bbaf-42f5-a518-dd8c90877abe</vt:lpwstr>
  </property>
  <property fmtid="{D5CDD505-2E9C-101B-9397-08002B2CF9AE}" pid="8" name="MSIP_Label_c69d85d5-6d9e-4305-a294-1f636ec0f2d6_ContentBits">
    <vt:lpwstr>0</vt:lpwstr>
  </property>
</Properties>
</file>